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02849D" w14:textId="660E6116" w:rsidR="001811AB" w:rsidRDefault="00FF19FC" w:rsidP="000D43D8">
      <w:r>
        <w:t>PROJECT TITLE</w:t>
      </w:r>
    </w:p>
    <w:p w14:paraId="50AF73B0" w14:textId="75F619F3" w:rsidR="00FF19FC" w:rsidRDefault="00FF19FC" w:rsidP="000D43D8"/>
    <w:p w14:paraId="7D4E7882" w14:textId="36F2A74C" w:rsidR="00FF19FC" w:rsidRDefault="00FF19FC" w:rsidP="000D43D8">
      <w:r>
        <w:t>TEAM MEMBERS</w:t>
      </w:r>
    </w:p>
    <w:p w14:paraId="1608D9C4" w14:textId="6C96EECB" w:rsidR="00FF19FC" w:rsidRDefault="00FF19FC" w:rsidP="000D43D8"/>
    <w:p w14:paraId="7553E398" w14:textId="79A522EC" w:rsidR="00FF19FC" w:rsidRDefault="00FF19FC" w:rsidP="000D43D8">
      <w:r>
        <w:t xml:space="preserve">PROJECT DESCRIPTION / OUTLINE </w:t>
      </w:r>
    </w:p>
    <w:p w14:paraId="4F39ACB2" w14:textId="72A31755" w:rsidR="00FF19FC" w:rsidRDefault="00FF19FC" w:rsidP="000D43D8"/>
    <w:p w14:paraId="75C2FC94" w14:textId="699C0640" w:rsidR="00FF19FC" w:rsidRDefault="00FF19FC" w:rsidP="000D43D8">
      <w:r>
        <w:t>RESEARCH QUESTIONS TO ANSWER</w:t>
      </w:r>
    </w:p>
    <w:p w14:paraId="21A8B485" w14:textId="6022220A" w:rsidR="00FF19FC" w:rsidRDefault="00FF19FC" w:rsidP="000D43D8"/>
    <w:p w14:paraId="1880BDAA" w14:textId="27405192" w:rsidR="00FF19FC" w:rsidRDefault="00FF19FC" w:rsidP="000D43D8">
      <w:r>
        <w:t>DATASETS TO BE USED</w:t>
      </w:r>
    </w:p>
    <w:p w14:paraId="698616CB" w14:textId="582551E5" w:rsidR="00FF19FC" w:rsidRDefault="00FF19FC" w:rsidP="000D43D8"/>
    <w:p w14:paraId="2AC3AA77" w14:textId="1A67DADC" w:rsidR="00FF19FC" w:rsidRDefault="00FF19FC" w:rsidP="000D43D8">
      <w:r>
        <w:t>ROUGH BREAKDOWN OF TASKS</w:t>
      </w:r>
    </w:p>
    <w:p w14:paraId="1D43FA06" w14:textId="53DB7253" w:rsidR="00FF19FC" w:rsidRDefault="00FF19FC" w:rsidP="000D43D8"/>
    <w:p w14:paraId="24BDB232" w14:textId="77777777" w:rsidR="00FF19FC" w:rsidRPr="000D43D8" w:rsidRDefault="00FF19FC" w:rsidP="000D43D8"/>
    <w:sectPr w:rsidR="00FF19FC" w:rsidRPr="000D43D8" w:rsidSect="00A05132">
      <w:footerReference w:type="default" r:id="rId7"/>
      <w:pgSz w:w="11900" w:h="16840"/>
      <w:pgMar w:top="1138" w:right="1138" w:bottom="1138" w:left="1138" w:header="706" w:footer="706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D83173" w14:textId="77777777" w:rsidR="0037459B" w:rsidRDefault="0037459B" w:rsidP="00FB0D52">
      <w:pPr>
        <w:spacing w:after="0" w:line="240" w:lineRule="auto"/>
      </w:pPr>
      <w:r>
        <w:separator/>
      </w:r>
    </w:p>
  </w:endnote>
  <w:endnote w:type="continuationSeparator" w:id="0">
    <w:p w14:paraId="13193BBC" w14:textId="77777777" w:rsidR="0037459B" w:rsidRDefault="0037459B" w:rsidP="00FB0D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60460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93ED137" w14:textId="0A621E77" w:rsidR="006C2EC7" w:rsidRDefault="006C2EC7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545FC86" w14:textId="77777777" w:rsidR="006C2EC7" w:rsidRDefault="006C2EC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931D17" w14:textId="77777777" w:rsidR="0037459B" w:rsidRDefault="0037459B" w:rsidP="00FB0D52">
      <w:pPr>
        <w:spacing w:after="0" w:line="240" w:lineRule="auto"/>
      </w:pPr>
      <w:r>
        <w:separator/>
      </w:r>
    </w:p>
  </w:footnote>
  <w:footnote w:type="continuationSeparator" w:id="0">
    <w:p w14:paraId="2D6CDC4A" w14:textId="77777777" w:rsidR="0037459B" w:rsidRDefault="0037459B" w:rsidP="00FB0D52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8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yNDGxMDYwM7cwNzBX0lEKTi0uzszPAykwrAUAqsMe/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APA 6th Copy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5ap5waftq5f5w1etfwnxf50pf9apxe0wewz2&quot;&gt;cTBS_Study&lt;record-ids&gt;&lt;item&gt;2&lt;/item&gt;&lt;item&gt;12&lt;/item&gt;&lt;item&gt;37&lt;/item&gt;&lt;item&gt;43&lt;/item&gt;&lt;item&gt;45&lt;/item&gt;&lt;item&gt;47&lt;/item&gt;&lt;item&gt;49&lt;/item&gt;&lt;item&gt;51&lt;/item&gt;&lt;item&gt;53&lt;/item&gt;&lt;item&gt;55&lt;/item&gt;&lt;item&gt;57&lt;/item&gt;&lt;item&gt;61&lt;/item&gt;&lt;item&gt;63&lt;/item&gt;&lt;item&gt;65&lt;/item&gt;&lt;item&gt;67&lt;/item&gt;&lt;item&gt;69&lt;/item&gt;&lt;item&gt;78&lt;/item&gt;&lt;item&gt;106&lt;/item&gt;&lt;item&gt;108&lt;/item&gt;&lt;item&gt;114&lt;/item&gt;&lt;item&gt;116&lt;/item&gt;&lt;item&gt;122&lt;/item&gt;&lt;item&gt;124&lt;/item&gt;&lt;item&gt;138&lt;/item&gt;&lt;item&gt;140&lt;/item&gt;&lt;item&gt;144&lt;/item&gt;&lt;item&gt;202&lt;/item&gt;&lt;item&gt;210&lt;/item&gt;&lt;item&gt;218&lt;/item&gt;&lt;item&gt;282&lt;/item&gt;&lt;item&gt;290&lt;/item&gt;&lt;item&gt;298&lt;/item&gt;&lt;item&gt;310&lt;/item&gt;&lt;item&gt;318&lt;/item&gt;&lt;item&gt;320&lt;/item&gt;&lt;item&gt;322&lt;/item&gt;&lt;item&gt;324&lt;/item&gt;&lt;item&gt;326&lt;/item&gt;&lt;item&gt;328&lt;/item&gt;&lt;item&gt;330&lt;/item&gt;&lt;item&gt;336&lt;/item&gt;&lt;item&gt;338&lt;/item&gt;&lt;item&gt;340&lt;/item&gt;&lt;item&gt;342&lt;/item&gt;&lt;item&gt;344&lt;/item&gt;&lt;item&gt;346&lt;/item&gt;&lt;item&gt;348&lt;/item&gt;&lt;item&gt;350&lt;/item&gt;&lt;item&gt;352&lt;/item&gt;&lt;item&gt;354&lt;/item&gt;&lt;item&gt;360&lt;/item&gt;&lt;item&gt;362&lt;/item&gt;&lt;item&gt;364&lt;/item&gt;&lt;item&gt;366&lt;/item&gt;&lt;item&gt;368&lt;/item&gt;&lt;item&gt;370&lt;/item&gt;&lt;item&gt;372&lt;/item&gt;&lt;item&gt;378&lt;/item&gt;&lt;item&gt;380&lt;/item&gt;&lt;item&gt;382&lt;/item&gt;&lt;item&gt;384&lt;/item&gt;&lt;item&gt;386&lt;/item&gt;&lt;item&gt;388&lt;/item&gt;&lt;item&gt;390&lt;/item&gt;&lt;item&gt;392&lt;/item&gt;&lt;item&gt;396&lt;/item&gt;&lt;item&gt;398&lt;/item&gt;&lt;item&gt;404&lt;/item&gt;&lt;item&gt;406&lt;/item&gt;&lt;/record-ids&gt;&lt;/item&gt;&lt;/Libraries&gt;"/>
  </w:docVars>
  <w:rsids>
    <w:rsidRoot w:val="000D0C13"/>
    <w:rsid w:val="0000119F"/>
    <w:rsid w:val="000020A9"/>
    <w:rsid w:val="00002301"/>
    <w:rsid w:val="000028BD"/>
    <w:rsid w:val="000030C7"/>
    <w:rsid w:val="000033B5"/>
    <w:rsid w:val="000046A0"/>
    <w:rsid w:val="000066C7"/>
    <w:rsid w:val="00006823"/>
    <w:rsid w:val="00006BCD"/>
    <w:rsid w:val="00007175"/>
    <w:rsid w:val="00010C6A"/>
    <w:rsid w:val="00011002"/>
    <w:rsid w:val="00011612"/>
    <w:rsid w:val="00014B97"/>
    <w:rsid w:val="000169D8"/>
    <w:rsid w:val="00016AA3"/>
    <w:rsid w:val="00017AA2"/>
    <w:rsid w:val="00020CEC"/>
    <w:rsid w:val="00021408"/>
    <w:rsid w:val="00022F68"/>
    <w:rsid w:val="0002322B"/>
    <w:rsid w:val="0002384A"/>
    <w:rsid w:val="00025D7E"/>
    <w:rsid w:val="0003034D"/>
    <w:rsid w:val="00030D0F"/>
    <w:rsid w:val="000316D5"/>
    <w:rsid w:val="00032A96"/>
    <w:rsid w:val="00032C19"/>
    <w:rsid w:val="00035D91"/>
    <w:rsid w:val="0003604D"/>
    <w:rsid w:val="00036D33"/>
    <w:rsid w:val="00036F3C"/>
    <w:rsid w:val="0003770E"/>
    <w:rsid w:val="00043850"/>
    <w:rsid w:val="00044475"/>
    <w:rsid w:val="00047241"/>
    <w:rsid w:val="000478F3"/>
    <w:rsid w:val="00050141"/>
    <w:rsid w:val="00051F52"/>
    <w:rsid w:val="000520B5"/>
    <w:rsid w:val="00052ABC"/>
    <w:rsid w:val="00052B73"/>
    <w:rsid w:val="00053602"/>
    <w:rsid w:val="00054622"/>
    <w:rsid w:val="000563D8"/>
    <w:rsid w:val="00056FCD"/>
    <w:rsid w:val="00064AC9"/>
    <w:rsid w:val="00065DE1"/>
    <w:rsid w:val="00070B3A"/>
    <w:rsid w:val="00070D2D"/>
    <w:rsid w:val="000710C1"/>
    <w:rsid w:val="0007136E"/>
    <w:rsid w:val="00072E96"/>
    <w:rsid w:val="000733A2"/>
    <w:rsid w:val="000734BD"/>
    <w:rsid w:val="00073ACF"/>
    <w:rsid w:val="0007552C"/>
    <w:rsid w:val="00075CFF"/>
    <w:rsid w:val="000761F8"/>
    <w:rsid w:val="00076AD4"/>
    <w:rsid w:val="000773FF"/>
    <w:rsid w:val="00077F79"/>
    <w:rsid w:val="00080543"/>
    <w:rsid w:val="000842EC"/>
    <w:rsid w:val="00084BE8"/>
    <w:rsid w:val="00085602"/>
    <w:rsid w:val="00086239"/>
    <w:rsid w:val="00086D24"/>
    <w:rsid w:val="0009108F"/>
    <w:rsid w:val="00091702"/>
    <w:rsid w:val="00091B3E"/>
    <w:rsid w:val="000939C7"/>
    <w:rsid w:val="00093BDF"/>
    <w:rsid w:val="00094445"/>
    <w:rsid w:val="0009473D"/>
    <w:rsid w:val="000962E5"/>
    <w:rsid w:val="000972CB"/>
    <w:rsid w:val="000A021C"/>
    <w:rsid w:val="000A1D54"/>
    <w:rsid w:val="000A2ADE"/>
    <w:rsid w:val="000A3C0D"/>
    <w:rsid w:val="000A5D6F"/>
    <w:rsid w:val="000A6B78"/>
    <w:rsid w:val="000A77EE"/>
    <w:rsid w:val="000B03F2"/>
    <w:rsid w:val="000B0420"/>
    <w:rsid w:val="000B0723"/>
    <w:rsid w:val="000B2515"/>
    <w:rsid w:val="000B4331"/>
    <w:rsid w:val="000B71EF"/>
    <w:rsid w:val="000C0488"/>
    <w:rsid w:val="000C0877"/>
    <w:rsid w:val="000C0AAB"/>
    <w:rsid w:val="000C0D8D"/>
    <w:rsid w:val="000C109D"/>
    <w:rsid w:val="000C1A01"/>
    <w:rsid w:val="000C3AAA"/>
    <w:rsid w:val="000C477F"/>
    <w:rsid w:val="000C4C62"/>
    <w:rsid w:val="000C54D2"/>
    <w:rsid w:val="000D010D"/>
    <w:rsid w:val="000D0C13"/>
    <w:rsid w:val="000D129A"/>
    <w:rsid w:val="000D23D4"/>
    <w:rsid w:val="000D36E2"/>
    <w:rsid w:val="000D40E6"/>
    <w:rsid w:val="000D43D8"/>
    <w:rsid w:val="000D4D5B"/>
    <w:rsid w:val="000D4E8F"/>
    <w:rsid w:val="000E05EF"/>
    <w:rsid w:val="000E0B3C"/>
    <w:rsid w:val="000E146D"/>
    <w:rsid w:val="000E2E31"/>
    <w:rsid w:val="000E627B"/>
    <w:rsid w:val="000E747A"/>
    <w:rsid w:val="000E7A30"/>
    <w:rsid w:val="000F1E30"/>
    <w:rsid w:val="000F2F81"/>
    <w:rsid w:val="000F3BEB"/>
    <w:rsid w:val="000F7842"/>
    <w:rsid w:val="001002CF"/>
    <w:rsid w:val="001028B6"/>
    <w:rsid w:val="0010429F"/>
    <w:rsid w:val="001042E7"/>
    <w:rsid w:val="001055E9"/>
    <w:rsid w:val="00105E43"/>
    <w:rsid w:val="0011044D"/>
    <w:rsid w:val="0011097B"/>
    <w:rsid w:val="00110CD3"/>
    <w:rsid w:val="00111221"/>
    <w:rsid w:val="00112FB1"/>
    <w:rsid w:val="00113032"/>
    <w:rsid w:val="00114231"/>
    <w:rsid w:val="001162AA"/>
    <w:rsid w:val="00117F73"/>
    <w:rsid w:val="00120257"/>
    <w:rsid w:val="00120F11"/>
    <w:rsid w:val="00123549"/>
    <w:rsid w:val="00123792"/>
    <w:rsid w:val="00124F1A"/>
    <w:rsid w:val="00125174"/>
    <w:rsid w:val="00125AFC"/>
    <w:rsid w:val="00125EF7"/>
    <w:rsid w:val="001261F1"/>
    <w:rsid w:val="00126B11"/>
    <w:rsid w:val="00127569"/>
    <w:rsid w:val="001300DE"/>
    <w:rsid w:val="00130E92"/>
    <w:rsid w:val="0013352D"/>
    <w:rsid w:val="00134434"/>
    <w:rsid w:val="00135F90"/>
    <w:rsid w:val="00136741"/>
    <w:rsid w:val="00136C76"/>
    <w:rsid w:val="00140084"/>
    <w:rsid w:val="001407F2"/>
    <w:rsid w:val="001409F6"/>
    <w:rsid w:val="00140D1C"/>
    <w:rsid w:val="001417CF"/>
    <w:rsid w:val="00142D51"/>
    <w:rsid w:val="0014503F"/>
    <w:rsid w:val="001461F7"/>
    <w:rsid w:val="00146BC8"/>
    <w:rsid w:val="00150563"/>
    <w:rsid w:val="0015095E"/>
    <w:rsid w:val="00150BBC"/>
    <w:rsid w:val="00150E07"/>
    <w:rsid w:val="00153A18"/>
    <w:rsid w:val="0015461B"/>
    <w:rsid w:val="001547F8"/>
    <w:rsid w:val="001549E8"/>
    <w:rsid w:val="00154A69"/>
    <w:rsid w:val="0015588B"/>
    <w:rsid w:val="001566DC"/>
    <w:rsid w:val="00162042"/>
    <w:rsid w:val="00164B5A"/>
    <w:rsid w:val="001667E9"/>
    <w:rsid w:val="00166BD7"/>
    <w:rsid w:val="00174246"/>
    <w:rsid w:val="00174355"/>
    <w:rsid w:val="001772C5"/>
    <w:rsid w:val="001811AB"/>
    <w:rsid w:val="00181EF0"/>
    <w:rsid w:val="001822FA"/>
    <w:rsid w:val="001825DC"/>
    <w:rsid w:val="00182681"/>
    <w:rsid w:val="00182D59"/>
    <w:rsid w:val="00185A5D"/>
    <w:rsid w:val="001867AF"/>
    <w:rsid w:val="00187A69"/>
    <w:rsid w:val="001901A0"/>
    <w:rsid w:val="00191CCB"/>
    <w:rsid w:val="00191D98"/>
    <w:rsid w:val="00191E14"/>
    <w:rsid w:val="00192A0E"/>
    <w:rsid w:val="0019620D"/>
    <w:rsid w:val="00197B97"/>
    <w:rsid w:val="00197FC6"/>
    <w:rsid w:val="001A1F57"/>
    <w:rsid w:val="001A2C6C"/>
    <w:rsid w:val="001A3120"/>
    <w:rsid w:val="001A318C"/>
    <w:rsid w:val="001A4190"/>
    <w:rsid w:val="001A5699"/>
    <w:rsid w:val="001A59CD"/>
    <w:rsid w:val="001A5D71"/>
    <w:rsid w:val="001A669B"/>
    <w:rsid w:val="001A7C11"/>
    <w:rsid w:val="001B04DA"/>
    <w:rsid w:val="001B051E"/>
    <w:rsid w:val="001B1858"/>
    <w:rsid w:val="001B1F07"/>
    <w:rsid w:val="001B43AD"/>
    <w:rsid w:val="001B5097"/>
    <w:rsid w:val="001B6572"/>
    <w:rsid w:val="001B7A5A"/>
    <w:rsid w:val="001C200C"/>
    <w:rsid w:val="001C21D7"/>
    <w:rsid w:val="001C23F1"/>
    <w:rsid w:val="001C2650"/>
    <w:rsid w:val="001C2908"/>
    <w:rsid w:val="001C3BBB"/>
    <w:rsid w:val="001C4C74"/>
    <w:rsid w:val="001C4E6C"/>
    <w:rsid w:val="001C536F"/>
    <w:rsid w:val="001C5F9F"/>
    <w:rsid w:val="001C6382"/>
    <w:rsid w:val="001C688D"/>
    <w:rsid w:val="001D062E"/>
    <w:rsid w:val="001D0949"/>
    <w:rsid w:val="001D1883"/>
    <w:rsid w:val="001D24E5"/>
    <w:rsid w:val="001D334C"/>
    <w:rsid w:val="001D4D12"/>
    <w:rsid w:val="001D783F"/>
    <w:rsid w:val="001E1E52"/>
    <w:rsid w:val="001E2466"/>
    <w:rsid w:val="001E502C"/>
    <w:rsid w:val="001E5AD5"/>
    <w:rsid w:val="001E5EC4"/>
    <w:rsid w:val="001E7F22"/>
    <w:rsid w:val="001F0951"/>
    <w:rsid w:val="001F16DD"/>
    <w:rsid w:val="001F2612"/>
    <w:rsid w:val="001F29C9"/>
    <w:rsid w:val="001F3694"/>
    <w:rsid w:val="001F4C26"/>
    <w:rsid w:val="001F59BE"/>
    <w:rsid w:val="001F71BF"/>
    <w:rsid w:val="001F766D"/>
    <w:rsid w:val="002012CD"/>
    <w:rsid w:val="00201B2E"/>
    <w:rsid w:val="0020353C"/>
    <w:rsid w:val="00207290"/>
    <w:rsid w:val="00210B3A"/>
    <w:rsid w:val="00211833"/>
    <w:rsid w:val="00211B2E"/>
    <w:rsid w:val="00212124"/>
    <w:rsid w:val="00212862"/>
    <w:rsid w:val="00212D38"/>
    <w:rsid w:val="002141F3"/>
    <w:rsid w:val="002150F6"/>
    <w:rsid w:val="00215B42"/>
    <w:rsid w:val="002179A8"/>
    <w:rsid w:val="00220DE3"/>
    <w:rsid w:val="002232E8"/>
    <w:rsid w:val="00223BBB"/>
    <w:rsid w:val="0022693C"/>
    <w:rsid w:val="00226C13"/>
    <w:rsid w:val="00227D35"/>
    <w:rsid w:val="00230A81"/>
    <w:rsid w:val="00230FF4"/>
    <w:rsid w:val="00231ECA"/>
    <w:rsid w:val="00232D80"/>
    <w:rsid w:val="00236CAB"/>
    <w:rsid w:val="00236E4E"/>
    <w:rsid w:val="00240028"/>
    <w:rsid w:val="0024087D"/>
    <w:rsid w:val="00241CCF"/>
    <w:rsid w:val="00243265"/>
    <w:rsid w:val="00243BE7"/>
    <w:rsid w:val="00245558"/>
    <w:rsid w:val="002468EC"/>
    <w:rsid w:val="002517D2"/>
    <w:rsid w:val="002517EB"/>
    <w:rsid w:val="00251DFF"/>
    <w:rsid w:val="002528F8"/>
    <w:rsid w:val="00252920"/>
    <w:rsid w:val="00252B7F"/>
    <w:rsid w:val="002530F5"/>
    <w:rsid w:val="002563B2"/>
    <w:rsid w:val="00256A5D"/>
    <w:rsid w:val="0026068C"/>
    <w:rsid w:val="00261081"/>
    <w:rsid w:val="002618C4"/>
    <w:rsid w:val="00261DA6"/>
    <w:rsid w:val="00262006"/>
    <w:rsid w:val="00264565"/>
    <w:rsid w:val="00270756"/>
    <w:rsid w:val="00271642"/>
    <w:rsid w:val="002720A9"/>
    <w:rsid w:val="0027257B"/>
    <w:rsid w:val="00272B46"/>
    <w:rsid w:val="0027403E"/>
    <w:rsid w:val="0027473F"/>
    <w:rsid w:val="002777E9"/>
    <w:rsid w:val="002804DE"/>
    <w:rsid w:val="00281294"/>
    <w:rsid w:val="002838AA"/>
    <w:rsid w:val="002838F2"/>
    <w:rsid w:val="00283A78"/>
    <w:rsid w:val="00284AE4"/>
    <w:rsid w:val="00287475"/>
    <w:rsid w:val="00287D64"/>
    <w:rsid w:val="00291EBC"/>
    <w:rsid w:val="0029208A"/>
    <w:rsid w:val="002943C3"/>
    <w:rsid w:val="00297474"/>
    <w:rsid w:val="0029758C"/>
    <w:rsid w:val="00297EC5"/>
    <w:rsid w:val="002A064D"/>
    <w:rsid w:val="002A09BF"/>
    <w:rsid w:val="002A26B1"/>
    <w:rsid w:val="002A5A52"/>
    <w:rsid w:val="002A5F8D"/>
    <w:rsid w:val="002A61A2"/>
    <w:rsid w:val="002A6245"/>
    <w:rsid w:val="002A7A60"/>
    <w:rsid w:val="002B0C48"/>
    <w:rsid w:val="002B12D3"/>
    <w:rsid w:val="002B1736"/>
    <w:rsid w:val="002B1904"/>
    <w:rsid w:val="002B1F88"/>
    <w:rsid w:val="002B2431"/>
    <w:rsid w:val="002B34CF"/>
    <w:rsid w:val="002B460E"/>
    <w:rsid w:val="002B53F4"/>
    <w:rsid w:val="002B5E26"/>
    <w:rsid w:val="002B6825"/>
    <w:rsid w:val="002B7979"/>
    <w:rsid w:val="002B7DD6"/>
    <w:rsid w:val="002C047F"/>
    <w:rsid w:val="002C0671"/>
    <w:rsid w:val="002C0B2A"/>
    <w:rsid w:val="002C116D"/>
    <w:rsid w:val="002C292D"/>
    <w:rsid w:val="002C2E65"/>
    <w:rsid w:val="002C360F"/>
    <w:rsid w:val="002C3625"/>
    <w:rsid w:val="002C3DF5"/>
    <w:rsid w:val="002C3E11"/>
    <w:rsid w:val="002C673C"/>
    <w:rsid w:val="002C7C1E"/>
    <w:rsid w:val="002D11F9"/>
    <w:rsid w:val="002D162B"/>
    <w:rsid w:val="002D20B0"/>
    <w:rsid w:val="002D3E51"/>
    <w:rsid w:val="002D3E79"/>
    <w:rsid w:val="002D547F"/>
    <w:rsid w:val="002D6C24"/>
    <w:rsid w:val="002D71A8"/>
    <w:rsid w:val="002D7644"/>
    <w:rsid w:val="002E0286"/>
    <w:rsid w:val="002E0784"/>
    <w:rsid w:val="002E152B"/>
    <w:rsid w:val="002E2527"/>
    <w:rsid w:val="002E319E"/>
    <w:rsid w:val="002E3293"/>
    <w:rsid w:val="002E4A65"/>
    <w:rsid w:val="002E7D3B"/>
    <w:rsid w:val="002E7E84"/>
    <w:rsid w:val="002F1AD5"/>
    <w:rsid w:val="002F51AE"/>
    <w:rsid w:val="002F56EF"/>
    <w:rsid w:val="002F5805"/>
    <w:rsid w:val="002F7612"/>
    <w:rsid w:val="00301AB1"/>
    <w:rsid w:val="00302C95"/>
    <w:rsid w:val="0030340D"/>
    <w:rsid w:val="0030515C"/>
    <w:rsid w:val="0030599A"/>
    <w:rsid w:val="00305BBA"/>
    <w:rsid w:val="003061EC"/>
    <w:rsid w:val="003076F7"/>
    <w:rsid w:val="00310631"/>
    <w:rsid w:val="003109FD"/>
    <w:rsid w:val="00312C82"/>
    <w:rsid w:val="0031333A"/>
    <w:rsid w:val="00314399"/>
    <w:rsid w:val="00321111"/>
    <w:rsid w:val="0032514B"/>
    <w:rsid w:val="003252F3"/>
    <w:rsid w:val="00330695"/>
    <w:rsid w:val="00331310"/>
    <w:rsid w:val="00331C82"/>
    <w:rsid w:val="00331E9A"/>
    <w:rsid w:val="00333822"/>
    <w:rsid w:val="00334E0E"/>
    <w:rsid w:val="00337AA2"/>
    <w:rsid w:val="00342CB3"/>
    <w:rsid w:val="003451E5"/>
    <w:rsid w:val="00345BC0"/>
    <w:rsid w:val="00346639"/>
    <w:rsid w:val="0035150D"/>
    <w:rsid w:val="00351D4E"/>
    <w:rsid w:val="00352063"/>
    <w:rsid w:val="003520A0"/>
    <w:rsid w:val="00353670"/>
    <w:rsid w:val="003539CB"/>
    <w:rsid w:val="00355243"/>
    <w:rsid w:val="00356F1C"/>
    <w:rsid w:val="0035756A"/>
    <w:rsid w:val="00357EE1"/>
    <w:rsid w:val="00363906"/>
    <w:rsid w:val="00363FF8"/>
    <w:rsid w:val="00365867"/>
    <w:rsid w:val="003667F6"/>
    <w:rsid w:val="00366AA3"/>
    <w:rsid w:val="00366CBD"/>
    <w:rsid w:val="00367D4A"/>
    <w:rsid w:val="003702EB"/>
    <w:rsid w:val="00370C6E"/>
    <w:rsid w:val="00371DFB"/>
    <w:rsid w:val="0037371C"/>
    <w:rsid w:val="00373D3E"/>
    <w:rsid w:val="003741B8"/>
    <w:rsid w:val="0037459B"/>
    <w:rsid w:val="00374D78"/>
    <w:rsid w:val="00374ED4"/>
    <w:rsid w:val="00374F14"/>
    <w:rsid w:val="003757A8"/>
    <w:rsid w:val="00376266"/>
    <w:rsid w:val="003770BF"/>
    <w:rsid w:val="0037760A"/>
    <w:rsid w:val="00380029"/>
    <w:rsid w:val="0038006D"/>
    <w:rsid w:val="003805B9"/>
    <w:rsid w:val="00380C86"/>
    <w:rsid w:val="003827B9"/>
    <w:rsid w:val="00382972"/>
    <w:rsid w:val="00384492"/>
    <w:rsid w:val="003852E8"/>
    <w:rsid w:val="00385AFE"/>
    <w:rsid w:val="00387ECD"/>
    <w:rsid w:val="00390227"/>
    <w:rsid w:val="003903BE"/>
    <w:rsid w:val="00391460"/>
    <w:rsid w:val="00391A0E"/>
    <w:rsid w:val="00393E75"/>
    <w:rsid w:val="00394F80"/>
    <w:rsid w:val="00396880"/>
    <w:rsid w:val="003A2ECC"/>
    <w:rsid w:val="003A2EF6"/>
    <w:rsid w:val="003A2FE2"/>
    <w:rsid w:val="003A3FEF"/>
    <w:rsid w:val="003A4C7C"/>
    <w:rsid w:val="003A4F1F"/>
    <w:rsid w:val="003B0C68"/>
    <w:rsid w:val="003B0EF9"/>
    <w:rsid w:val="003B1873"/>
    <w:rsid w:val="003B3659"/>
    <w:rsid w:val="003B513E"/>
    <w:rsid w:val="003B64A6"/>
    <w:rsid w:val="003B6B8B"/>
    <w:rsid w:val="003C0780"/>
    <w:rsid w:val="003C228A"/>
    <w:rsid w:val="003C52D0"/>
    <w:rsid w:val="003D06BD"/>
    <w:rsid w:val="003D09B0"/>
    <w:rsid w:val="003D1579"/>
    <w:rsid w:val="003D1B16"/>
    <w:rsid w:val="003D4772"/>
    <w:rsid w:val="003D47D2"/>
    <w:rsid w:val="003D5149"/>
    <w:rsid w:val="003D64F1"/>
    <w:rsid w:val="003D7657"/>
    <w:rsid w:val="003E1227"/>
    <w:rsid w:val="003E2A5B"/>
    <w:rsid w:val="003E4295"/>
    <w:rsid w:val="003E49C0"/>
    <w:rsid w:val="003E4C4D"/>
    <w:rsid w:val="003E4E92"/>
    <w:rsid w:val="003E6198"/>
    <w:rsid w:val="003F0813"/>
    <w:rsid w:val="003F13EB"/>
    <w:rsid w:val="003F175C"/>
    <w:rsid w:val="003F289D"/>
    <w:rsid w:val="003F2BE5"/>
    <w:rsid w:val="003F414D"/>
    <w:rsid w:val="003F4FF6"/>
    <w:rsid w:val="003F5B5E"/>
    <w:rsid w:val="003F736B"/>
    <w:rsid w:val="00402277"/>
    <w:rsid w:val="00404688"/>
    <w:rsid w:val="0040497C"/>
    <w:rsid w:val="00405B9B"/>
    <w:rsid w:val="00405DFB"/>
    <w:rsid w:val="00406697"/>
    <w:rsid w:val="004071B2"/>
    <w:rsid w:val="00410EAD"/>
    <w:rsid w:val="00414959"/>
    <w:rsid w:val="00420A99"/>
    <w:rsid w:val="00421066"/>
    <w:rsid w:val="00421F22"/>
    <w:rsid w:val="00425CDF"/>
    <w:rsid w:val="00426BF7"/>
    <w:rsid w:val="004276B2"/>
    <w:rsid w:val="00427AE8"/>
    <w:rsid w:val="00427E2F"/>
    <w:rsid w:val="00431138"/>
    <w:rsid w:val="0043117E"/>
    <w:rsid w:val="00431B42"/>
    <w:rsid w:val="00431C78"/>
    <w:rsid w:val="00431C7B"/>
    <w:rsid w:val="00433143"/>
    <w:rsid w:val="00433A43"/>
    <w:rsid w:val="004355F5"/>
    <w:rsid w:val="0043617E"/>
    <w:rsid w:val="004373B4"/>
    <w:rsid w:val="0044329B"/>
    <w:rsid w:val="00444544"/>
    <w:rsid w:val="00444F41"/>
    <w:rsid w:val="00445AF5"/>
    <w:rsid w:val="00446B7C"/>
    <w:rsid w:val="004472E4"/>
    <w:rsid w:val="004475E8"/>
    <w:rsid w:val="0044788F"/>
    <w:rsid w:val="004501F3"/>
    <w:rsid w:val="00451C30"/>
    <w:rsid w:val="00457166"/>
    <w:rsid w:val="00457ABA"/>
    <w:rsid w:val="00457ABB"/>
    <w:rsid w:val="0046053C"/>
    <w:rsid w:val="00460AA1"/>
    <w:rsid w:val="00460C06"/>
    <w:rsid w:val="00463EAA"/>
    <w:rsid w:val="00463FD0"/>
    <w:rsid w:val="00464A41"/>
    <w:rsid w:val="00465C6B"/>
    <w:rsid w:val="0047255F"/>
    <w:rsid w:val="00474CB6"/>
    <w:rsid w:val="00475BF2"/>
    <w:rsid w:val="00476594"/>
    <w:rsid w:val="004767D1"/>
    <w:rsid w:val="00477393"/>
    <w:rsid w:val="004774D6"/>
    <w:rsid w:val="00480FAB"/>
    <w:rsid w:val="00481D3B"/>
    <w:rsid w:val="00484C5A"/>
    <w:rsid w:val="00490749"/>
    <w:rsid w:val="00491706"/>
    <w:rsid w:val="0049266E"/>
    <w:rsid w:val="004927DA"/>
    <w:rsid w:val="00494250"/>
    <w:rsid w:val="004942A0"/>
    <w:rsid w:val="00495C5B"/>
    <w:rsid w:val="004966B3"/>
    <w:rsid w:val="00497D6B"/>
    <w:rsid w:val="004A0CE8"/>
    <w:rsid w:val="004A3802"/>
    <w:rsid w:val="004A5B28"/>
    <w:rsid w:val="004A6ED7"/>
    <w:rsid w:val="004B0B33"/>
    <w:rsid w:val="004B1BDF"/>
    <w:rsid w:val="004B245E"/>
    <w:rsid w:val="004B2B7B"/>
    <w:rsid w:val="004B34F4"/>
    <w:rsid w:val="004B36BB"/>
    <w:rsid w:val="004B45C0"/>
    <w:rsid w:val="004B46AF"/>
    <w:rsid w:val="004B4AA6"/>
    <w:rsid w:val="004B569B"/>
    <w:rsid w:val="004B69C7"/>
    <w:rsid w:val="004B6EBE"/>
    <w:rsid w:val="004B783E"/>
    <w:rsid w:val="004C0216"/>
    <w:rsid w:val="004C5D7C"/>
    <w:rsid w:val="004D2DB0"/>
    <w:rsid w:val="004D4647"/>
    <w:rsid w:val="004D64D7"/>
    <w:rsid w:val="004D65DA"/>
    <w:rsid w:val="004E016F"/>
    <w:rsid w:val="004E044F"/>
    <w:rsid w:val="004E26C8"/>
    <w:rsid w:val="004E2FE1"/>
    <w:rsid w:val="004E6ADA"/>
    <w:rsid w:val="004F0C7D"/>
    <w:rsid w:val="004F38B4"/>
    <w:rsid w:val="004F38CA"/>
    <w:rsid w:val="004F3E52"/>
    <w:rsid w:val="004F4AC9"/>
    <w:rsid w:val="004F55E8"/>
    <w:rsid w:val="004F64A3"/>
    <w:rsid w:val="004F6B14"/>
    <w:rsid w:val="0050662D"/>
    <w:rsid w:val="00506810"/>
    <w:rsid w:val="005068D5"/>
    <w:rsid w:val="0050690A"/>
    <w:rsid w:val="00510639"/>
    <w:rsid w:val="00510E44"/>
    <w:rsid w:val="0051197D"/>
    <w:rsid w:val="005121C9"/>
    <w:rsid w:val="00521190"/>
    <w:rsid w:val="00521353"/>
    <w:rsid w:val="00521408"/>
    <w:rsid w:val="00521E5A"/>
    <w:rsid w:val="00525047"/>
    <w:rsid w:val="00526904"/>
    <w:rsid w:val="00526ED4"/>
    <w:rsid w:val="00527694"/>
    <w:rsid w:val="0053135E"/>
    <w:rsid w:val="0053189A"/>
    <w:rsid w:val="00533FF9"/>
    <w:rsid w:val="00534D08"/>
    <w:rsid w:val="00535E0E"/>
    <w:rsid w:val="00537323"/>
    <w:rsid w:val="00540E17"/>
    <w:rsid w:val="00541383"/>
    <w:rsid w:val="00541434"/>
    <w:rsid w:val="005426BE"/>
    <w:rsid w:val="0054288A"/>
    <w:rsid w:val="00542CDF"/>
    <w:rsid w:val="005430F2"/>
    <w:rsid w:val="005442A7"/>
    <w:rsid w:val="00545038"/>
    <w:rsid w:val="005466C3"/>
    <w:rsid w:val="005515A3"/>
    <w:rsid w:val="00552DCE"/>
    <w:rsid w:val="0055309E"/>
    <w:rsid w:val="005530E5"/>
    <w:rsid w:val="00555B28"/>
    <w:rsid w:val="0055702F"/>
    <w:rsid w:val="00561017"/>
    <w:rsid w:val="00561153"/>
    <w:rsid w:val="00561920"/>
    <w:rsid w:val="00564439"/>
    <w:rsid w:val="005655EF"/>
    <w:rsid w:val="005661EA"/>
    <w:rsid w:val="00566EA5"/>
    <w:rsid w:val="00571437"/>
    <w:rsid w:val="00574019"/>
    <w:rsid w:val="005743FC"/>
    <w:rsid w:val="00575795"/>
    <w:rsid w:val="00576A8D"/>
    <w:rsid w:val="00582213"/>
    <w:rsid w:val="00583270"/>
    <w:rsid w:val="005834CF"/>
    <w:rsid w:val="0058433D"/>
    <w:rsid w:val="00585376"/>
    <w:rsid w:val="005872B3"/>
    <w:rsid w:val="00587FD4"/>
    <w:rsid w:val="005912E0"/>
    <w:rsid w:val="005940E4"/>
    <w:rsid w:val="005950D9"/>
    <w:rsid w:val="00597F99"/>
    <w:rsid w:val="005A0310"/>
    <w:rsid w:val="005A3067"/>
    <w:rsid w:val="005A39D8"/>
    <w:rsid w:val="005A7AFF"/>
    <w:rsid w:val="005B0B8F"/>
    <w:rsid w:val="005B0F43"/>
    <w:rsid w:val="005B1DA8"/>
    <w:rsid w:val="005B1ECB"/>
    <w:rsid w:val="005B1F7E"/>
    <w:rsid w:val="005B2FDB"/>
    <w:rsid w:val="005B3653"/>
    <w:rsid w:val="005B3677"/>
    <w:rsid w:val="005B3BC8"/>
    <w:rsid w:val="005B6515"/>
    <w:rsid w:val="005B65F5"/>
    <w:rsid w:val="005B6BA6"/>
    <w:rsid w:val="005B71D6"/>
    <w:rsid w:val="005C093A"/>
    <w:rsid w:val="005C0AE1"/>
    <w:rsid w:val="005C22EC"/>
    <w:rsid w:val="005C3024"/>
    <w:rsid w:val="005C5D7C"/>
    <w:rsid w:val="005C5DFF"/>
    <w:rsid w:val="005C69FA"/>
    <w:rsid w:val="005D0D14"/>
    <w:rsid w:val="005D1A68"/>
    <w:rsid w:val="005D3978"/>
    <w:rsid w:val="005D3F75"/>
    <w:rsid w:val="005D4BD1"/>
    <w:rsid w:val="005E02C1"/>
    <w:rsid w:val="005E0631"/>
    <w:rsid w:val="005E1A5D"/>
    <w:rsid w:val="005E1DC8"/>
    <w:rsid w:val="005E1FC5"/>
    <w:rsid w:val="005E2149"/>
    <w:rsid w:val="005E2B99"/>
    <w:rsid w:val="005E3B22"/>
    <w:rsid w:val="005E3C7D"/>
    <w:rsid w:val="005E3D76"/>
    <w:rsid w:val="005E5CC5"/>
    <w:rsid w:val="005E6EA7"/>
    <w:rsid w:val="005F26DA"/>
    <w:rsid w:val="005F46CE"/>
    <w:rsid w:val="005F5A90"/>
    <w:rsid w:val="005F5B1A"/>
    <w:rsid w:val="005F5B30"/>
    <w:rsid w:val="005F6261"/>
    <w:rsid w:val="005F69D7"/>
    <w:rsid w:val="005F7E91"/>
    <w:rsid w:val="00600094"/>
    <w:rsid w:val="006030DB"/>
    <w:rsid w:val="00604B84"/>
    <w:rsid w:val="006053B6"/>
    <w:rsid w:val="00605484"/>
    <w:rsid w:val="00605E2F"/>
    <w:rsid w:val="006066ED"/>
    <w:rsid w:val="00606C5A"/>
    <w:rsid w:val="00607D22"/>
    <w:rsid w:val="00607E8E"/>
    <w:rsid w:val="006112FA"/>
    <w:rsid w:val="006121A3"/>
    <w:rsid w:val="0061250D"/>
    <w:rsid w:val="00612602"/>
    <w:rsid w:val="00613C64"/>
    <w:rsid w:val="006142D7"/>
    <w:rsid w:val="00614369"/>
    <w:rsid w:val="0061499D"/>
    <w:rsid w:val="00615AF8"/>
    <w:rsid w:val="006165E4"/>
    <w:rsid w:val="00616E56"/>
    <w:rsid w:val="00620E3D"/>
    <w:rsid w:val="00622616"/>
    <w:rsid w:val="00622F77"/>
    <w:rsid w:val="0062415B"/>
    <w:rsid w:val="0062476E"/>
    <w:rsid w:val="00624D9B"/>
    <w:rsid w:val="00627F70"/>
    <w:rsid w:val="0063062E"/>
    <w:rsid w:val="0063152F"/>
    <w:rsid w:val="00631F4A"/>
    <w:rsid w:val="0063335D"/>
    <w:rsid w:val="00633BCF"/>
    <w:rsid w:val="00634766"/>
    <w:rsid w:val="006353BF"/>
    <w:rsid w:val="00641536"/>
    <w:rsid w:val="006426FB"/>
    <w:rsid w:val="00643262"/>
    <w:rsid w:val="00645465"/>
    <w:rsid w:val="0064594B"/>
    <w:rsid w:val="00645D93"/>
    <w:rsid w:val="00646199"/>
    <w:rsid w:val="006472EB"/>
    <w:rsid w:val="00651EC3"/>
    <w:rsid w:val="006550D3"/>
    <w:rsid w:val="006556AA"/>
    <w:rsid w:val="006569A3"/>
    <w:rsid w:val="00657B5F"/>
    <w:rsid w:val="00661093"/>
    <w:rsid w:val="006616C9"/>
    <w:rsid w:val="00661FA7"/>
    <w:rsid w:val="00662382"/>
    <w:rsid w:val="00664E86"/>
    <w:rsid w:val="006659B2"/>
    <w:rsid w:val="00665FF5"/>
    <w:rsid w:val="0066759A"/>
    <w:rsid w:val="006707C9"/>
    <w:rsid w:val="006709DE"/>
    <w:rsid w:val="00671564"/>
    <w:rsid w:val="00672553"/>
    <w:rsid w:val="006726C2"/>
    <w:rsid w:val="00672E3C"/>
    <w:rsid w:val="006760D3"/>
    <w:rsid w:val="00677553"/>
    <w:rsid w:val="006809B1"/>
    <w:rsid w:val="00681450"/>
    <w:rsid w:val="00681B9C"/>
    <w:rsid w:val="00681CBA"/>
    <w:rsid w:val="00681D34"/>
    <w:rsid w:val="00681D98"/>
    <w:rsid w:val="00682607"/>
    <w:rsid w:val="00682C9A"/>
    <w:rsid w:val="00683164"/>
    <w:rsid w:val="006838C7"/>
    <w:rsid w:val="0068466D"/>
    <w:rsid w:val="00684810"/>
    <w:rsid w:val="00685CFC"/>
    <w:rsid w:val="00686EAA"/>
    <w:rsid w:val="006946BF"/>
    <w:rsid w:val="00696A86"/>
    <w:rsid w:val="00697A03"/>
    <w:rsid w:val="00697D41"/>
    <w:rsid w:val="006A0132"/>
    <w:rsid w:val="006A0B0F"/>
    <w:rsid w:val="006A40BD"/>
    <w:rsid w:val="006A538C"/>
    <w:rsid w:val="006A66D9"/>
    <w:rsid w:val="006B2C36"/>
    <w:rsid w:val="006B325B"/>
    <w:rsid w:val="006B333D"/>
    <w:rsid w:val="006B6258"/>
    <w:rsid w:val="006B6355"/>
    <w:rsid w:val="006B791E"/>
    <w:rsid w:val="006C2423"/>
    <w:rsid w:val="006C2E26"/>
    <w:rsid w:val="006C2EC7"/>
    <w:rsid w:val="006C320B"/>
    <w:rsid w:val="006C371C"/>
    <w:rsid w:val="006C3C8B"/>
    <w:rsid w:val="006C42AC"/>
    <w:rsid w:val="006C4F14"/>
    <w:rsid w:val="006C65FC"/>
    <w:rsid w:val="006C70A0"/>
    <w:rsid w:val="006C7D0A"/>
    <w:rsid w:val="006D0EF6"/>
    <w:rsid w:val="006D2724"/>
    <w:rsid w:val="006D4492"/>
    <w:rsid w:val="006D4DF9"/>
    <w:rsid w:val="006D57A3"/>
    <w:rsid w:val="006D658B"/>
    <w:rsid w:val="006D78C6"/>
    <w:rsid w:val="006D7A24"/>
    <w:rsid w:val="006D7DD0"/>
    <w:rsid w:val="006E134C"/>
    <w:rsid w:val="006E18CF"/>
    <w:rsid w:val="006E23E0"/>
    <w:rsid w:val="006E27C8"/>
    <w:rsid w:val="006E69F4"/>
    <w:rsid w:val="006E6A97"/>
    <w:rsid w:val="006E750B"/>
    <w:rsid w:val="006F06F3"/>
    <w:rsid w:val="006F1088"/>
    <w:rsid w:val="006F139F"/>
    <w:rsid w:val="006F19E4"/>
    <w:rsid w:val="006F1C30"/>
    <w:rsid w:val="006F3ACB"/>
    <w:rsid w:val="006F5912"/>
    <w:rsid w:val="006F72FE"/>
    <w:rsid w:val="006F73DE"/>
    <w:rsid w:val="007008BF"/>
    <w:rsid w:val="00700972"/>
    <w:rsid w:val="007023A1"/>
    <w:rsid w:val="00703159"/>
    <w:rsid w:val="00703799"/>
    <w:rsid w:val="00703FF4"/>
    <w:rsid w:val="0070470C"/>
    <w:rsid w:val="00704AA4"/>
    <w:rsid w:val="00704FB7"/>
    <w:rsid w:val="00705B4C"/>
    <w:rsid w:val="00706708"/>
    <w:rsid w:val="00706C09"/>
    <w:rsid w:val="00707C42"/>
    <w:rsid w:val="00710A62"/>
    <w:rsid w:val="00710C9B"/>
    <w:rsid w:val="007110FA"/>
    <w:rsid w:val="00711A6C"/>
    <w:rsid w:val="00711EA6"/>
    <w:rsid w:val="007140A7"/>
    <w:rsid w:val="00714C78"/>
    <w:rsid w:val="007152AD"/>
    <w:rsid w:val="00715A91"/>
    <w:rsid w:val="00715C33"/>
    <w:rsid w:val="007209F2"/>
    <w:rsid w:val="00721307"/>
    <w:rsid w:val="00722757"/>
    <w:rsid w:val="00725761"/>
    <w:rsid w:val="00725891"/>
    <w:rsid w:val="00725A19"/>
    <w:rsid w:val="007268B1"/>
    <w:rsid w:val="007274F8"/>
    <w:rsid w:val="0073024F"/>
    <w:rsid w:val="0073072C"/>
    <w:rsid w:val="007321D6"/>
    <w:rsid w:val="007323EA"/>
    <w:rsid w:val="00732AB9"/>
    <w:rsid w:val="00732C65"/>
    <w:rsid w:val="007341F8"/>
    <w:rsid w:val="00734990"/>
    <w:rsid w:val="00735099"/>
    <w:rsid w:val="00744191"/>
    <w:rsid w:val="007448F5"/>
    <w:rsid w:val="007457F5"/>
    <w:rsid w:val="00745B28"/>
    <w:rsid w:val="0074758D"/>
    <w:rsid w:val="00747889"/>
    <w:rsid w:val="00747A9A"/>
    <w:rsid w:val="00752BB3"/>
    <w:rsid w:val="00754BA8"/>
    <w:rsid w:val="0075614F"/>
    <w:rsid w:val="007572BD"/>
    <w:rsid w:val="00757E75"/>
    <w:rsid w:val="0076368E"/>
    <w:rsid w:val="00764CC2"/>
    <w:rsid w:val="00765755"/>
    <w:rsid w:val="007729C3"/>
    <w:rsid w:val="007745D8"/>
    <w:rsid w:val="00775A2C"/>
    <w:rsid w:val="0077639B"/>
    <w:rsid w:val="007763AF"/>
    <w:rsid w:val="0077722B"/>
    <w:rsid w:val="00777889"/>
    <w:rsid w:val="0078024A"/>
    <w:rsid w:val="00786E68"/>
    <w:rsid w:val="007907FB"/>
    <w:rsid w:val="007915F2"/>
    <w:rsid w:val="0079177D"/>
    <w:rsid w:val="007918C9"/>
    <w:rsid w:val="0079207F"/>
    <w:rsid w:val="007931AA"/>
    <w:rsid w:val="00794074"/>
    <w:rsid w:val="007942D8"/>
    <w:rsid w:val="0079685A"/>
    <w:rsid w:val="007975BA"/>
    <w:rsid w:val="007A0E9E"/>
    <w:rsid w:val="007A2A72"/>
    <w:rsid w:val="007A3904"/>
    <w:rsid w:val="007A7876"/>
    <w:rsid w:val="007A7BD4"/>
    <w:rsid w:val="007A7EC4"/>
    <w:rsid w:val="007B02D2"/>
    <w:rsid w:val="007B0560"/>
    <w:rsid w:val="007B18FF"/>
    <w:rsid w:val="007B3784"/>
    <w:rsid w:val="007B454C"/>
    <w:rsid w:val="007B4E31"/>
    <w:rsid w:val="007B54F0"/>
    <w:rsid w:val="007B5AF5"/>
    <w:rsid w:val="007C079F"/>
    <w:rsid w:val="007C08E1"/>
    <w:rsid w:val="007C1C9F"/>
    <w:rsid w:val="007C1E48"/>
    <w:rsid w:val="007C21C6"/>
    <w:rsid w:val="007C27D9"/>
    <w:rsid w:val="007C2F34"/>
    <w:rsid w:val="007C3F24"/>
    <w:rsid w:val="007C5A1F"/>
    <w:rsid w:val="007C5C98"/>
    <w:rsid w:val="007C6441"/>
    <w:rsid w:val="007C67BF"/>
    <w:rsid w:val="007C7E93"/>
    <w:rsid w:val="007D1A3F"/>
    <w:rsid w:val="007D4CA5"/>
    <w:rsid w:val="007D5957"/>
    <w:rsid w:val="007D65C9"/>
    <w:rsid w:val="007D6D3E"/>
    <w:rsid w:val="007E008B"/>
    <w:rsid w:val="007E2E56"/>
    <w:rsid w:val="007E3132"/>
    <w:rsid w:val="007E5C8A"/>
    <w:rsid w:val="007E6119"/>
    <w:rsid w:val="007E76C5"/>
    <w:rsid w:val="007E7F0E"/>
    <w:rsid w:val="007F2D1D"/>
    <w:rsid w:val="007F4089"/>
    <w:rsid w:val="007F495A"/>
    <w:rsid w:val="007F4A8F"/>
    <w:rsid w:val="007F4AAB"/>
    <w:rsid w:val="007F6CA6"/>
    <w:rsid w:val="0080015A"/>
    <w:rsid w:val="00804699"/>
    <w:rsid w:val="00804C98"/>
    <w:rsid w:val="008071BA"/>
    <w:rsid w:val="0081288B"/>
    <w:rsid w:val="008149ED"/>
    <w:rsid w:val="00814C0A"/>
    <w:rsid w:val="00816514"/>
    <w:rsid w:val="0081701D"/>
    <w:rsid w:val="008170AC"/>
    <w:rsid w:val="00817D7C"/>
    <w:rsid w:val="00820450"/>
    <w:rsid w:val="0082158C"/>
    <w:rsid w:val="008220B3"/>
    <w:rsid w:val="00822209"/>
    <w:rsid w:val="00823DD3"/>
    <w:rsid w:val="008255E6"/>
    <w:rsid w:val="008323BF"/>
    <w:rsid w:val="008328E2"/>
    <w:rsid w:val="00834D7E"/>
    <w:rsid w:val="00834E47"/>
    <w:rsid w:val="00835E4E"/>
    <w:rsid w:val="00836E98"/>
    <w:rsid w:val="00837B12"/>
    <w:rsid w:val="00840D25"/>
    <w:rsid w:val="00842090"/>
    <w:rsid w:val="00842401"/>
    <w:rsid w:val="008425E8"/>
    <w:rsid w:val="008449F9"/>
    <w:rsid w:val="00844BCA"/>
    <w:rsid w:val="00845B1A"/>
    <w:rsid w:val="00845D80"/>
    <w:rsid w:val="0084652C"/>
    <w:rsid w:val="0085067E"/>
    <w:rsid w:val="00851DFC"/>
    <w:rsid w:val="00853386"/>
    <w:rsid w:val="00853B5D"/>
    <w:rsid w:val="0085403E"/>
    <w:rsid w:val="00855114"/>
    <w:rsid w:val="00855712"/>
    <w:rsid w:val="00855755"/>
    <w:rsid w:val="00856200"/>
    <w:rsid w:val="008569EB"/>
    <w:rsid w:val="0086071E"/>
    <w:rsid w:val="00860BD3"/>
    <w:rsid w:val="00861EE6"/>
    <w:rsid w:val="0086292D"/>
    <w:rsid w:val="00862BF9"/>
    <w:rsid w:val="00863A98"/>
    <w:rsid w:val="00863C27"/>
    <w:rsid w:val="00864AEC"/>
    <w:rsid w:val="00864BBD"/>
    <w:rsid w:val="008676C0"/>
    <w:rsid w:val="0087059F"/>
    <w:rsid w:val="00870F09"/>
    <w:rsid w:val="00871DFD"/>
    <w:rsid w:val="0087213A"/>
    <w:rsid w:val="00872687"/>
    <w:rsid w:val="0087355E"/>
    <w:rsid w:val="00874CE9"/>
    <w:rsid w:val="00877027"/>
    <w:rsid w:val="0087775D"/>
    <w:rsid w:val="00877768"/>
    <w:rsid w:val="00880641"/>
    <w:rsid w:val="0088087D"/>
    <w:rsid w:val="008813CA"/>
    <w:rsid w:val="00881EA1"/>
    <w:rsid w:val="008822F0"/>
    <w:rsid w:val="008823BF"/>
    <w:rsid w:val="008832F0"/>
    <w:rsid w:val="0088407C"/>
    <w:rsid w:val="0089126A"/>
    <w:rsid w:val="00892D42"/>
    <w:rsid w:val="00892F41"/>
    <w:rsid w:val="00893262"/>
    <w:rsid w:val="0089462E"/>
    <w:rsid w:val="0089486B"/>
    <w:rsid w:val="00894BBD"/>
    <w:rsid w:val="008A1528"/>
    <w:rsid w:val="008A20B8"/>
    <w:rsid w:val="008A2EDC"/>
    <w:rsid w:val="008A38FA"/>
    <w:rsid w:val="008B10AA"/>
    <w:rsid w:val="008B123A"/>
    <w:rsid w:val="008B39D1"/>
    <w:rsid w:val="008B4145"/>
    <w:rsid w:val="008B6A16"/>
    <w:rsid w:val="008B6DE5"/>
    <w:rsid w:val="008C10A3"/>
    <w:rsid w:val="008C3449"/>
    <w:rsid w:val="008C45E8"/>
    <w:rsid w:val="008C6F1F"/>
    <w:rsid w:val="008C7EF8"/>
    <w:rsid w:val="008D23CB"/>
    <w:rsid w:val="008D5856"/>
    <w:rsid w:val="008D58FA"/>
    <w:rsid w:val="008E013E"/>
    <w:rsid w:val="008E0158"/>
    <w:rsid w:val="008E1498"/>
    <w:rsid w:val="008E16DD"/>
    <w:rsid w:val="008E1AED"/>
    <w:rsid w:val="008E1DF1"/>
    <w:rsid w:val="008E24CE"/>
    <w:rsid w:val="008E2B35"/>
    <w:rsid w:val="008E394F"/>
    <w:rsid w:val="008E4032"/>
    <w:rsid w:val="008E4E0F"/>
    <w:rsid w:val="008E52DE"/>
    <w:rsid w:val="008E7164"/>
    <w:rsid w:val="008E7EEE"/>
    <w:rsid w:val="008F2229"/>
    <w:rsid w:val="008F2DEE"/>
    <w:rsid w:val="008F3350"/>
    <w:rsid w:val="008F63E4"/>
    <w:rsid w:val="008F6522"/>
    <w:rsid w:val="00900A3D"/>
    <w:rsid w:val="0090143D"/>
    <w:rsid w:val="00902317"/>
    <w:rsid w:val="0090260F"/>
    <w:rsid w:val="009047B2"/>
    <w:rsid w:val="00904C2B"/>
    <w:rsid w:val="00905779"/>
    <w:rsid w:val="009073DA"/>
    <w:rsid w:val="009075B2"/>
    <w:rsid w:val="009102FB"/>
    <w:rsid w:val="00911175"/>
    <w:rsid w:val="00911C86"/>
    <w:rsid w:val="009121B4"/>
    <w:rsid w:val="00912978"/>
    <w:rsid w:val="00913A9B"/>
    <w:rsid w:val="0091414A"/>
    <w:rsid w:val="009143D5"/>
    <w:rsid w:val="0091542E"/>
    <w:rsid w:val="009154AB"/>
    <w:rsid w:val="00916303"/>
    <w:rsid w:val="00916486"/>
    <w:rsid w:val="00916A5E"/>
    <w:rsid w:val="00917D78"/>
    <w:rsid w:val="00921DB1"/>
    <w:rsid w:val="009221AA"/>
    <w:rsid w:val="00922CFF"/>
    <w:rsid w:val="00924B1B"/>
    <w:rsid w:val="00926E93"/>
    <w:rsid w:val="00927637"/>
    <w:rsid w:val="0092780C"/>
    <w:rsid w:val="009309FD"/>
    <w:rsid w:val="00930E75"/>
    <w:rsid w:val="009323A9"/>
    <w:rsid w:val="009334D8"/>
    <w:rsid w:val="009354B6"/>
    <w:rsid w:val="00936E2F"/>
    <w:rsid w:val="009424BF"/>
    <w:rsid w:val="009429EB"/>
    <w:rsid w:val="009430F2"/>
    <w:rsid w:val="00944DD9"/>
    <w:rsid w:val="009461B6"/>
    <w:rsid w:val="009500A6"/>
    <w:rsid w:val="00953122"/>
    <w:rsid w:val="00953192"/>
    <w:rsid w:val="00953B3C"/>
    <w:rsid w:val="00954E38"/>
    <w:rsid w:val="00962867"/>
    <w:rsid w:val="00962FA1"/>
    <w:rsid w:val="00963319"/>
    <w:rsid w:val="009636FC"/>
    <w:rsid w:val="00965402"/>
    <w:rsid w:val="00966161"/>
    <w:rsid w:val="009662AC"/>
    <w:rsid w:val="009666E5"/>
    <w:rsid w:val="00967575"/>
    <w:rsid w:val="00967769"/>
    <w:rsid w:val="00970734"/>
    <w:rsid w:val="00970927"/>
    <w:rsid w:val="00972394"/>
    <w:rsid w:val="00973C2F"/>
    <w:rsid w:val="00974208"/>
    <w:rsid w:val="00974906"/>
    <w:rsid w:val="009767A0"/>
    <w:rsid w:val="00976AEE"/>
    <w:rsid w:val="009778E9"/>
    <w:rsid w:val="009800AF"/>
    <w:rsid w:val="00981556"/>
    <w:rsid w:val="00981FF9"/>
    <w:rsid w:val="00984312"/>
    <w:rsid w:val="009900A1"/>
    <w:rsid w:val="00990AC3"/>
    <w:rsid w:val="009916DF"/>
    <w:rsid w:val="00991AE2"/>
    <w:rsid w:val="00991DED"/>
    <w:rsid w:val="00993085"/>
    <w:rsid w:val="00995509"/>
    <w:rsid w:val="00995ED9"/>
    <w:rsid w:val="00996489"/>
    <w:rsid w:val="00997F28"/>
    <w:rsid w:val="009A0831"/>
    <w:rsid w:val="009A166E"/>
    <w:rsid w:val="009A227B"/>
    <w:rsid w:val="009A2D91"/>
    <w:rsid w:val="009A411A"/>
    <w:rsid w:val="009A4A4C"/>
    <w:rsid w:val="009A559D"/>
    <w:rsid w:val="009A6540"/>
    <w:rsid w:val="009A7465"/>
    <w:rsid w:val="009B0A9B"/>
    <w:rsid w:val="009B2F41"/>
    <w:rsid w:val="009B38DB"/>
    <w:rsid w:val="009B390B"/>
    <w:rsid w:val="009B3A2F"/>
    <w:rsid w:val="009B570F"/>
    <w:rsid w:val="009B7FEE"/>
    <w:rsid w:val="009C0392"/>
    <w:rsid w:val="009C03D3"/>
    <w:rsid w:val="009C0C91"/>
    <w:rsid w:val="009C107E"/>
    <w:rsid w:val="009C1705"/>
    <w:rsid w:val="009C1D1D"/>
    <w:rsid w:val="009C30B0"/>
    <w:rsid w:val="009C3112"/>
    <w:rsid w:val="009C3597"/>
    <w:rsid w:val="009C3EA4"/>
    <w:rsid w:val="009C42C8"/>
    <w:rsid w:val="009C4447"/>
    <w:rsid w:val="009C5B1C"/>
    <w:rsid w:val="009C6A6E"/>
    <w:rsid w:val="009C7155"/>
    <w:rsid w:val="009D6E31"/>
    <w:rsid w:val="009E07EC"/>
    <w:rsid w:val="009E08B6"/>
    <w:rsid w:val="009E14DB"/>
    <w:rsid w:val="009E15B5"/>
    <w:rsid w:val="009E1674"/>
    <w:rsid w:val="009E17FE"/>
    <w:rsid w:val="009E1A2F"/>
    <w:rsid w:val="009E2575"/>
    <w:rsid w:val="009E28F6"/>
    <w:rsid w:val="009E48EF"/>
    <w:rsid w:val="009E515A"/>
    <w:rsid w:val="009E5B8A"/>
    <w:rsid w:val="009E5D25"/>
    <w:rsid w:val="009E6191"/>
    <w:rsid w:val="009F128D"/>
    <w:rsid w:val="009F1C05"/>
    <w:rsid w:val="009F1DD5"/>
    <w:rsid w:val="009F33E7"/>
    <w:rsid w:val="009F77B8"/>
    <w:rsid w:val="00A01E4E"/>
    <w:rsid w:val="00A0204C"/>
    <w:rsid w:val="00A02203"/>
    <w:rsid w:val="00A03737"/>
    <w:rsid w:val="00A0441C"/>
    <w:rsid w:val="00A04B1C"/>
    <w:rsid w:val="00A05132"/>
    <w:rsid w:val="00A05DF4"/>
    <w:rsid w:val="00A06B08"/>
    <w:rsid w:val="00A06CAF"/>
    <w:rsid w:val="00A07533"/>
    <w:rsid w:val="00A12CCA"/>
    <w:rsid w:val="00A13761"/>
    <w:rsid w:val="00A16F8C"/>
    <w:rsid w:val="00A17303"/>
    <w:rsid w:val="00A17C3D"/>
    <w:rsid w:val="00A17F53"/>
    <w:rsid w:val="00A21227"/>
    <w:rsid w:val="00A21C23"/>
    <w:rsid w:val="00A23512"/>
    <w:rsid w:val="00A2566E"/>
    <w:rsid w:val="00A30DFA"/>
    <w:rsid w:val="00A31290"/>
    <w:rsid w:val="00A32F6D"/>
    <w:rsid w:val="00A333D2"/>
    <w:rsid w:val="00A34BC2"/>
    <w:rsid w:val="00A353D2"/>
    <w:rsid w:val="00A4025D"/>
    <w:rsid w:val="00A404E1"/>
    <w:rsid w:val="00A40771"/>
    <w:rsid w:val="00A40793"/>
    <w:rsid w:val="00A41083"/>
    <w:rsid w:val="00A4176F"/>
    <w:rsid w:val="00A43093"/>
    <w:rsid w:val="00A434B0"/>
    <w:rsid w:val="00A44903"/>
    <w:rsid w:val="00A452E6"/>
    <w:rsid w:val="00A45CE3"/>
    <w:rsid w:val="00A50E88"/>
    <w:rsid w:val="00A51C89"/>
    <w:rsid w:val="00A5264A"/>
    <w:rsid w:val="00A532AE"/>
    <w:rsid w:val="00A54893"/>
    <w:rsid w:val="00A54E4D"/>
    <w:rsid w:val="00A55278"/>
    <w:rsid w:val="00A55ED6"/>
    <w:rsid w:val="00A5619D"/>
    <w:rsid w:val="00A57084"/>
    <w:rsid w:val="00A5728B"/>
    <w:rsid w:val="00A61D51"/>
    <w:rsid w:val="00A61E0E"/>
    <w:rsid w:val="00A62CF3"/>
    <w:rsid w:val="00A63850"/>
    <w:rsid w:val="00A6593F"/>
    <w:rsid w:val="00A70C27"/>
    <w:rsid w:val="00A734BE"/>
    <w:rsid w:val="00A74F31"/>
    <w:rsid w:val="00A755C5"/>
    <w:rsid w:val="00A8137A"/>
    <w:rsid w:val="00A82210"/>
    <w:rsid w:val="00A82F98"/>
    <w:rsid w:val="00A8376F"/>
    <w:rsid w:val="00A83D7A"/>
    <w:rsid w:val="00A83F14"/>
    <w:rsid w:val="00A84DA5"/>
    <w:rsid w:val="00A84FAA"/>
    <w:rsid w:val="00A851CD"/>
    <w:rsid w:val="00A85514"/>
    <w:rsid w:val="00A86AC2"/>
    <w:rsid w:val="00A91B84"/>
    <w:rsid w:val="00A92806"/>
    <w:rsid w:val="00A93E7B"/>
    <w:rsid w:val="00A95C02"/>
    <w:rsid w:val="00A9774B"/>
    <w:rsid w:val="00AA1399"/>
    <w:rsid w:val="00AA17AB"/>
    <w:rsid w:val="00AA19E6"/>
    <w:rsid w:val="00AA2158"/>
    <w:rsid w:val="00AA4D27"/>
    <w:rsid w:val="00AA5B91"/>
    <w:rsid w:val="00AA7503"/>
    <w:rsid w:val="00AA7DD0"/>
    <w:rsid w:val="00AB3BF7"/>
    <w:rsid w:val="00AB5C2D"/>
    <w:rsid w:val="00AB5CB3"/>
    <w:rsid w:val="00AB605B"/>
    <w:rsid w:val="00AB668E"/>
    <w:rsid w:val="00AB75FC"/>
    <w:rsid w:val="00AB7A60"/>
    <w:rsid w:val="00AC1F94"/>
    <w:rsid w:val="00AC27BE"/>
    <w:rsid w:val="00AC30D5"/>
    <w:rsid w:val="00AC40FC"/>
    <w:rsid w:val="00AC496C"/>
    <w:rsid w:val="00AC4FEA"/>
    <w:rsid w:val="00AC56CB"/>
    <w:rsid w:val="00AC6120"/>
    <w:rsid w:val="00AC67D4"/>
    <w:rsid w:val="00AD435F"/>
    <w:rsid w:val="00AD4927"/>
    <w:rsid w:val="00AD6C81"/>
    <w:rsid w:val="00AE05FB"/>
    <w:rsid w:val="00AE1404"/>
    <w:rsid w:val="00AE22E9"/>
    <w:rsid w:val="00AE28CD"/>
    <w:rsid w:val="00AE2DFF"/>
    <w:rsid w:val="00AE41DC"/>
    <w:rsid w:val="00AE46B6"/>
    <w:rsid w:val="00AE4B8C"/>
    <w:rsid w:val="00AE73BD"/>
    <w:rsid w:val="00AE7D9E"/>
    <w:rsid w:val="00AF3FC9"/>
    <w:rsid w:val="00AF5CA8"/>
    <w:rsid w:val="00AF6608"/>
    <w:rsid w:val="00AF71AD"/>
    <w:rsid w:val="00B008EB"/>
    <w:rsid w:val="00B06E78"/>
    <w:rsid w:val="00B07FBA"/>
    <w:rsid w:val="00B10B36"/>
    <w:rsid w:val="00B12E01"/>
    <w:rsid w:val="00B1322D"/>
    <w:rsid w:val="00B13CC5"/>
    <w:rsid w:val="00B13F4E"/>
    <w:rsid w:val="00B143C4"/>
    <w:rsid w:val="00B14CC5"/>
    <w:rsid w:val="00B14E99"/>
    <w:rsid w:val="00B155C6"/>
    <w:rsid w:val="00B17AA6"/>
    <w:rsid w:val="00B17B71"/>
    <w:rsid w:val="00B20514"/>
    <w:rsid w:val="00B2062B"/>
    <w:rsid w:val="00B20AD8"/>
    <w:rsid w:val="00B2247F"/>
    <w:rsid w:val="00B22767"/>
    <w:rsid w:val="00B23D48"/>
    <w:rsid w:val="00B242D3"/>
    <w:rsid w:val="00B247C6"/>
    <w:rsid w:val="00B27835"/>
    <w:rsid w:val="00B31720"/>
    <w:rsid w:val="00B3501F"/>
    <w:rsid w:val="00B375E4"/>
    <w:rsid w:val="00B378F4"/>
    <w:rsid w:val="00B41729"/>
    <w:rsid w:val="00B457D4"/>
    <w:rsid w:val="00B45D7F"/>
    <w:rsid w:val="00B45EB1"/>
    <w:rsid w:val="00B45FB4"/>
    <w:rsid w:val="00B4632D"/>
    <w:rsid w:val="00B50C64"/>
    <w:rsid w:val="00B530C6"/>
    <w:rsid w:val="00B536BA"/>
    <w:rsid w:val="00B5454F"/>
    <w:rsid w:val="00B55868"/>
    <w:rsid w:val="00B55C77"/>
    <w:rsid w:val="00B56E11"/>
    <w:rsid w:val="00B61C8D"/>
    <w:rsid w:val="00B63D81"/>
    <w:rsid w:val="00B6678A"/>
    <w:rsid w:val="00B6710F"/>
    <w:rsid w:val="00B67926"/>
    <w:rsid w:val="00B7372D"/>
    <w:rsid w:val="00B7377F"/>
    <w:rsid w:val="00B76030"/>
    <w:rsid w:val="00B76345"/>
    <w:rsid w:val="00B7652E"/>
    <w:rsid w:val="00B76835"/>
    <w:rsid w:val="00B81A88"/>
    <w:rsid w:val="00B81DFF"/>
    <w:rsid w:val="00B82022"/>
    <w:rsid w:val="00B85155"/>
    <w:rsid w:val="00B8548F"/>
    <w:rsid w:val="00B861C2"/>
    <w:rsid w:val="00B86A33"/>
    <w:rsid w:val="00B87801"/>
    <w:rsid w:val="00B900DE"/>
    <w:rsid w:val="00B90B84"/>
    <w:rsid w:val="00B92B61"/>
    <w:rsid w:val="00B97071"/>
    <w:rsid w:val="00B979B7"/>
    <w:rsid w:val="00BA024B"/>
    <w:rsid w:val="00BA0356"/>
    <w:rsid w:val="00BA27C3"/>
    <w:rsid w:val="00BA3C14"/>
    <w:rsid w:val="00BA4730"/>
    <w:rsid w:val="00BA6B75"/>
    <w:rsid w:val="00BA6FD2"/>
    <w:rsid w:val="00BA7142"/>
    <w:rsid w:val="00BA7AFC"/>
    <w:rsid w:val="00BB2246"/>
    <w:rsid w:val="00BB2404"/>
    <w:rsid w:val="00BB3949"/>
    <w:rsid w:val="00BB3F3F"/>
    <w:rsid w:val="00BB51FC"/>
    <w:rsid w:val="00BB5A40"/>
    <w:rsid w:val="00BB7FAB"/>
    <w:rsid w:val="00BC049D"/>
    <w:rsid w:val="00BC0DD2"/>
    <w:rsid w:val="00BC199B"/>
    <w:rsid w:val="00BC2F03"/>
    <w:rsid w:val="00BC3D09"/>
    <w:rsid w:val="00BC588C"/>
    <w:rsid w:val="00BC7B51"/>
    <w:rsid w:val="00BD09C9"/>
    <w:rsid w:val="00BD09D1"/>
    <w:rsid w:val="00BD0A2C"/>
    <w:rsid w:val="00BD0E39"/>
    <w:rsid w:val="00BD0E51"/>
    <w:rsid w:val="00BD13C4"/>
    <w:rsid w:val="00BD1B3F"/>
    <w:rsid w:val="00BD2C3A"/>
    <w:rsid w:val="00BD2D4F"/>
    <w:rsid w:val="00BD2FEF"/>
    <w:rsid w:val="00BE0DA3"/>
    <w:rsid w:val="00BE10A6"/>
    <w:rsid w:val="00BE116D"/>
    <w:rsid w:val="00BE1390"/>
    <w:rsid w:val="00BE1EB3"/>
    <w:rsid w:val="00BE24DC"/>
    <w:rsid w:val="00BE33C7"/>
    <w:rsid w:val="00BE4A86"/>
    <w:rsid w:val="00BE505F"/>
    <w:rsid w:val="00BE52A4"/>
    <w:rsid w:val="00BE556F"/>
    <w:rsid w:val="00BE55C9"/>
    <w:rsid w:val="00BE7A36"/>
    <w:rsid w:val="00BF06E8"/>
    <w:rsid w:val="00BF2DA9"/>
    <w:rsid w:val="00BF2FDD"/>
    <w:rsid w:val="00BF3A5F"/>
    <w:rsid w:val="00BF4AC1"/>
    <w:rsid w:val="00BF66DB"/>
    <w:rsid w:val="00BF7376"/>
    <w:rsid w:val="00BF7CE3"/>
    <w:rsid w:val="00C01690"/>
    <w:rsid w:val="00C02211"/>
    <w:rsid w:val="00C02D57"/>
    <w:rsid w:val="00C034E4"/>
    <w:rsid w:val="00C05826"/>
    <w:rsid w:val="00C06A67"/>
    <w:rsid w:val="00C1125C"/>
    <w:rsid w:val="00C1371B"/>
    <w:rsid w:val="00C1418D"/>
    <w:rsid w:val="00C203E7"/>
    <w:rsid w:val="00C20784"/>
    <w:rsid w:val="00C21680"/>
    <w:rsid w:val="00C21AC6"/>
    <w:rsid w:val="00C222A4"/>
    <w:rsid w:val="00C22F97"/>
    <w:rsid w:val="00C234CC"/>
    <w:rsid w:val="00C24505"/>
    <w:rsid w:val="00C257FE"/>
    <w:rsid w:val="00C271F6"/>
    <w:rsid w:val="00C301D8"/>
    <w:rsid w:val="00C3185D"/>
    <w:rsid w:val="00C31F49"/>
    <w:rsid w:val="00C320F3"/>
    <w:rsid w:val="00C32445"/>
    <w:rsid w:val="00C32E13"/>
    <w:rsid w:val="00C336BC"/>
    <w:rsid w:val="00C3436D"/>
    <w:rsid w:val="00C35DD7"/>
    <w:rsid w:val="00C36E9E"/>
    <w:rsid w:val="00C37232"/>
    <w:rsid w:val="00C3763D"/>
    <w:rsid w:val="00C37BC6"/>
    <w:rsid w:val="00C37CC4"/>
    <w:rsid w:val="00C407AC"/>
    <w:rsid w:val="00C41399"/>
    <w:rsid w:val="00C4175A"/>
    <w:rsid w:val="00C41977"/>
    <w:rsid w:val="00C41BF6"/>
    <w:rsid w:val="00C42B65"/>
    <w:rsid w:val="00C4326D"/>
    <w:rsid w:val="00C441C1"/>
    <w:rsid w:val="00C4430C"/>
    <w:rsid w:val="00C44B8E"/>
    <w:rsid w:val="00C45210"/>
    <w:rsid w:val="00C4548C"/>
    <w:rsid w:val="00C454DE"/>
    <w:rsid w:val="00C5149B"/>
    <w:rsid w:val="00C522D7"/>
    <w:rsid w:val="00C52A53"/>
    <w:rsid w:val="00C52EFA"/>
    <w:rsid w:val="00C548A6"/>
    <w:rsid w:val="00C54D75"/>
    <w:rsid w:val="00C54DAE"/>
    <w:rsid w:val="00C54F5D"/>
    <w:rsid w:val="00C606A7"/>
    <w:rsid w:val="00C63771"/>
    <w:rsid w:val="00C63FE5"/>
    <w:rsid w:val="00C64E73"/>
    <w:rsid w:val="00C66A85"/>
    <w:rsid w:val="00C71D95"/>
    <w:rsid w:val="00C72142"/>
    <w:rsid w:val="00C7401A"/>
    <w:rsid w:val="00C7491B"/>
    <w:rsid w:val="00C7671A"/>
    <w:rsid w:val="00C805B7"/>
    <w:rsid w:val="00C8694C"/>
    <w:rsid w:val="00C907D4"/>
    <w:rsid w:val="00C90AEB"/>
    <w:rsid w:val="00C91B4F"/>
    <w:rsid w:val="00C95353"/>
    <w:rsid w:val="00C97FB2"/>
    <w:rsid w:val="00CA1463"/>
    <w:rsid w:val="00CA25E7"/>
    <w:rsid w:val="00CA3518"/>
    <w:rsid w:val="00CA55AC"/>
    <w:rsid w:val="00CB1588"/>
    <w:rsid w:val="00CB1CC3"/>
    <w:rsid w:val="00CB2577"/>
    <w:rsid w:val="00CB2892"/>
    <w:rsid w:val="00CB28A1"/>
    <w:rsid w:val="00CB7818"/>
    <w:rsid w:val="00CB7F69"/>
    <w:rsid w:val="00CC08BA"/>
    <w:rsid w:val="00CC1563"/>
    <w:rsid w:val="00CC1D20"/>
    <w:rsid w:val="00CC2940"/>
    <w:rsid w:val="00CC2CEB"/>
    <w:rsid w:val="00CC40E1"/>
    <w:rsid w:val="00CC41F7"/>
    <w:rsid w:val="00CC4EA0"/>
    <w:rsid w:val="00CC4FCB"/>
    <w:rsid w:val="00CC4FFB"/>
    <w:rsid w:val="00CC6028"/>
    <w:rsid w:val="00CD2784"/>
    <w:rsid w:val="00CD278E"/>
    <w:rsid w:val="00CD5EAA"/>
    <w:rsid w:val="00CD6B83"/>
    <w:rsid w:val="00CE2A2A"/>
    <w:rsid w:val="00CE2B09"/>
    <w:rsid w:val="00CE2CE9"/>
    <w:rsid w:val="00CE2E35"/>
    <w:rsid w:val="00CE3014"/>
    <w:rsid w:val="00CE3C78"/>
    <w:rsid w:val="00CE3D30"/>
    <w:rsid w:val="00CE7010"/>
    <w:rsid w:val="00CE77AC"/>
    <w:rsid w:val="00CF0670"/>
    <w:rsid w:val="00CF0FD7"/>
    <w:rsid w:val="00CF2FC7"/>
    <w:rsid w:val="00CF3D3E"/>
    <w:rsid w:val="00CF66B6"/>
    <w:rsid w:val="00CF7AD4"/>
    <w:rsid w:val="00D01A4A"/>
    <w:rsid w:val="00D01C66"/>
    <w:rsid w:val="00D0283D"/>
    <w:rsid w:val="00D038A7"/>
    <w:rsid w:val="00D04570"/>
    <w:rsid w:val="00D046FD"/>
    <w:rsid w:val="00D06C69"/>
    <w:rsid w:val="00D07D92"/>
    <w:rsid w:val="00D07F95"/>
    <w:rsid w:val="00D127AB"/>
    <w:rsid w:val="00D13B43"/>
    <w:rsid w:val="00D148FF"/>
    <w:rsid w:val="00D149B0"/>
    <w:rsid w:val="00D167DE"/>
    <w:rsid w:val="00D16FDD"/>
    <w:rsid w:val="00D17D04"/>
    <w:rsid w:val="00D20218"/>
    <w:rsid w:val="00D21837"/>
    <w:rsid w:val="00D21AD0"/>
    <w:rsid w:val="00D24662"/>
    <w:rsid w:val="00D255DD"/>
    <w:rsid w:val="00D2615C"/>
    <w:rsid w:val="00D27BB4"/>
    <w:rsid w:val="00D304ED"/>
    <w:rsid w:val="00D3155D"/>
    <w:rsid w:val="00D325A6"/>
    <w:rsid w:val="00D332FE"/>
    <w:rsid w:val="00D33A8C"/>
    <w:rsid w:val="00D3485A"/>
    <w:rsid w:val="00D36BDA"/>
    <w:rsid w:val="00D37B68"/>
    <w:rsid w:val="00D428E8"/>
    <w:rsid w:val="00D43A10"/>
    <w:rsid w:val="00D44978"/>
    <w:rsid w:val="00D455BC"/>
    <w:rsid w:val="00D45862"/>
    <w:rsid w:val="00D4743A"/>
    <w:rsid w:val="00D47816"/>
    <w:rsid w:val="00D5146E"/>
    <w:rsid w:val="00D51EF9"/>
    <w:rsid w:val="00D51F76"/>
    <w:rsid w:val="00D5243F"/>
    <w:rsid w:val="00D5273B"/>
    <w:rsid w:val="00D52A52"/>
    <w:rsid w:val="00D52D09"/>
    <w:rsid w:val="00D53550"/>
    <w:rsid w:val="00D54546"/>
    <w:rsid w:val="00D54C97"/>
    <w:rsid w:val="00D601A2"/>
    <w:rsid w:val="00D605A1"/>
    <w:rsid w:val="00D610E4"/>
    <w:rsid w:val="00D61342"/>
    <w:rsid w:val="00D6192F"/>
    <w:rsid w:val="00D621CC"/>
    <w:rsid w:val="00D6301F"/>
    <w:rsid w:val="00D63371"/>
    <w:rsid w:val="00D634BB"/>
    <w:rsid w:val="00D63F8E"/>
    <w:rsid w:val="00D64F3C"/>
    <w:rsid w:val="00D6639E"/>
    <w:rsid w:val="00D71F16"/>
    <w:rsid w:val="00D71F36"/>
    <w:rsid w:val="00D774F6"/>
    <w:rsid w:val="00D80558"/>
    <w:rsid w:val="00D80B2B"/>
    <w:rsid w:val="00D82443"/>
    <w:rsid w:val="00D84F83"/>
    <w:rsid w:val="00D90BD3"/>
    <w:rsid w:val="00D9108D"/>
    <w:rsid w:val="00D91FD6"/>
    <w:rsid w:val="00D93E8A"/>
    <w:rsid w:val="00D94E1D"/>
    <w:rsid w:val="00D957A4"/>
    <w:rsid w:val="00D9779B"/>
    <w:rsid w:val="00DA06C5"/>
    <w:rsid w:val="00DA305D"/>
    <w:rsid w:val="00DA3364"/>
    <w:rsid w:val="00DA3F44"/>
    <w:rsid w:val="00DA44E5"/>
    <w:rsid w:val="00DA6B06"/>
    <w:rsid w:val="00DB009B"/>
    <w:rsid w:val="00DB373A"/>
    <w:rsid w:val="00DB3C1D"/>
    <w:rsid w:val="00DB4A9B"/>
    <w:rsid w:val="00DB58A0"/>
    <w:rsid w:val="00DB5F07"/>
    <w:rsid w:val="00DB5F4F"/>
    <w:rsid w:val="00DB67BD"/>
    <w:rsid w:val="00DB7398"/>
    <w:rsid w:val="00DC1F68"/>
    <w:rsid w:val="00DC2110"/>
    <w:rsid w:val="00DC2571"/>
    <w:rsid w:val="00DC3B50"/>
    <w:rsid w:val="00DC4F8C"/>
    <w:rsid w:val="00DC5E86"/>
    <w:rsid w:val="00DC7508"/>
    <w:rsid w:val="00DD0C80"/>
    <w:rsid w:val="00DD22E5"/>
    <w:rsid w:val="00DD26FF"/>
    <w:rsid w:val="00DD3AFF"/>
    <w:rsid w:val="00DD3E9C"/>
    <w:rsid w:val="00DD6103"/>
    <w:rsid w:val="00DE083B"/>
    <w:rsid w:val="00DE1018"/>
    <w:rsid w:val="00DE1584"/>
    <w:rsid w:val="00DE1637"/>
    <w:rsid w:val="00DE380F"/>
    <w:rsid w:val="00DE3A53"/>
    <w:rsid w:val="00DE75A2"/>
    <w:rsid w:val="00DF765A"/>
    <w:rsid w:val="00E015A3"/>
    <w:rsid w:val="00E04D20"/>
    <w:rsid w:val="00E06DF8"/>
    <w:rsid w:val="00E105D6"/>
    <w:rsid w:val="00E120CF"/>
    <w:rsid w:val="00E133A0"/>
    <w:rsid w:val="00E1468B"/>
    <w:rsid w:val="00E15EBB"/>
    <w:rsid w:val="00E163C5"/>
    <w:rsid w:val="00E174B4"/>
    <w:rsid w:val="00E1753E"/>
    <w:rsid w:val="00E206E3"/>
    <w:rsid w:val="00E21D2F"/>
    <w:rsid w:val="00E22016"/>
    <w:rsid w:val="00E225A4"/>
    <w:rsid w:val="00E22640"/>
    <w:rsid w:val="00E22A91"/>
    <w:rsid w:val="00E24000"/>
    <w:rsid w:val="00E24BCB"/>
    <w:rsid w:val="00E25016"/>
    <w:rsid w:val="00E25691"/>
    <w:rsid w:val="00E26481"/>
    <w:rsid w:val="00E2713B"/>
    <w:rsid w:val="00E30E45"/>
    <w:rsid w:val="00E3114E"/>
    <w:rsid w:val="00E327DE"/>
    <w:rsid w:val="00E36928"/>
    <w:rsid w:val="00E3722D"/>
    <w:rsid w:val="00E406EE"/>
    <w:rsid w:val="00E40BF5"/>
    <w:rsid w:val="00E4113F"/>
    <w:rsid w:val="00E416DA"/>
    <w:rsid w:val="00E42DFF"/>
    <w:rsid w:val="00E452D1"/>
    <w:rsid w:val="00E46C00"/>
    <w:rsid w:val="00E46F64"/>
    <w:rsid w:val="00E517EB"/>
    <w:rsid w:val="00E5430A"/>
    <w:rsid w:val="00E559AD"/>
    <w:rsid w:val="00E55C05"/>
    <w:rsid w:val="00E56B42"/>
    <w:rsid w:val="00E606CF"/>
    <w:rsid w:val="00E61345"/>
    <w:rsid w:val="00E621DF"/>
    <w:rsid w:val="00E637AE"/>
    <w:rsid w:val="00E637F3"/>
    <w:rsid w:val="00E63E6F"/>
    <w:rsid w:val="00E63F35"/>
    <w:rsid w:val="00E67602"/>
    <w:rsid w:val="00E67B8D"/>
    <w:rsid w:val="00E707D9"/>
    <w:rsid w:val="00E711CD"/>
    <w:rsid w:val="00E7347B"/>
    <w:rsid w:val="00E73944"/>
    <w:rsid w:val="00E741B4"/>
    <w:rsid w:val="00E75166"/>
    <w:rsid w:val="00E77306"/>
    <w:rsid w:val="00E802A0"/>
    <w:rsid w:val="00E80F98"/>
    <w:rsid w:val="00E8112F"/>
    <w:rsid w:val="00E8558C"/>
    <w:rsid w:val="00E86A28"/>
    <w:rsid w:val="00E86C48"/>
    <w:rsid w:val="00E87220"/>
    <w:rsid w:val="00E90578"/>
    <w:rsid w:val="00E90A2A"/>
    <w:rsid w:val="00E91A32"/>
    <w:rsid w:val="00E91E17"/>
    <w:rsid w:val="00E92585"/>
    <w:rsid w:val="00E925D5"/>
    <w:rsid w:val="00E93835"/>
    <w:rsid w:val="00E94066"/>
    <w:rsid w:val="00E94C5D"/>
    <w:rsid w:val="00E96C0A"/>
    <w:rsid w:val="00EA0B11"/>
    <w:rsid w:val="00EA1204"/>
    <w:rsid w:val="00EA2245"/>
    <w:rsid w:val="00EA5BA2"/>
    <w:rsid w:val="00EA649C"/>
    <w:rsid w:val="00EA68BE"/>
    <w:rsid w:val="00EA7DAA"/>
    <w:rsid w:val="00EB0693"/>
    <w:rsid w:val="00EB100E"/>
    <w:rsid w:val="00EB1EF2"/>
    <w:rsid w:val="00EB31FF"/>
    <w:rsid w:val="00EB4F10"/>
    <w:rsid w:val="00EB6FAF"/>
    <w:rsid w:val="00EC0346"/>
    <w:rsid w:val="00EC0742"/>
    <w:rsid w:val="00EC0AA6"/>
    <w:rsid w:val="00EC1047"/>
    <w:rsid w:val="00EC4E29"/>
    <w:rsid w:val="00EC7699"/>
    <w:rsid w:val="00EC7A93"/>
    <w:rsid w:val="00EC7E75"/>
    <w:rsid w:val="00ED0362"/>
    <w:rsid w:val="00ED0733"/>
    <w:rsid w:val="00ED0CEE"/>
    <w:rsid w:val="00ED1807"/>
    <w:rsid w:val="00ED1A86"/>
    <w:rsid w:val="00ED1E37"/>
    <w:rsid w:val="00ED2593"/>
    <w:rsid w:val="00ED30D6"/>
    <w:rsid w:val="00ED3B47"/>
    <w:rsid w:val="00ED3EC3"/>
    <w:rsid w:val="00ED4B96"/>
    <w:rsid w:val="00ED5BC4"/>
    <w:rsid w:val="00ED6875"/>
    <w:rsid w:val="00ED72A0"/>
    <w:rsid w:val="00ED7D4A"/>
    <w:rsid w:val="00EE232E"/>
    <w:rsid w:val="00EE2611"/>
    <w:rsid w:val="00EE3526"/>
    <w:rsid w:val="00EE3D20"/>
    <w:rsid w:val="00EE65A5"/>
    <w:rsid w:val="00EE66E7"/>
    <w:rsid w:val="00EE78F9"/>
    <w:rsid w:val="00EF0C8C"/>
    <w:rsid w:val="00EF0FDF"/>
    <w:rsid w:val="00EF133C"/>
    <w:rsid w:val="00EF4704"/>
    <w:rsid w:val="00EF6355"/>
    <w:rsid w:val="00EF7D1F"/>
    <w:rsid w:val="00F01A63"/>
    <w:rsid w:val="00F03595"/>
    <w:rsid w:val="00F041AE"/>
    <w:rsid w:val="00F06E8F"/>
    <w:rsid w:val="00F07111"/>
    <w:rsid w:val="00F076C3"/>
    <w:rsid w:val="00F129B9"/>
    <w:rsid w:val="00F20819"/>
    <w:rsid w:val="00F209ED"/>
    <w:rsid w:val="00F2125E"/>
    <w:rsid w:val="00F22096"/>
    <w:rsid w:val="00F221B5"/>
    <w:rsid w:val="00F23323"/>
    <w:rsid w:val="00F23B6B"/>
    <w:rsid w:val="00F25AA1"/>
    <w:rsid w:val="00F26602"/>
    <w:rsid w:val="00F26F53"/>
    <w:rsid w:val="00F27251"/>
    <w:rsid w:val="00F27EFC"/>
    <w:rsid w:val="00F31E6D"/>
    <w:rsid w:val="00F32B08"/>
    <w:rsid w:val="00F336C8"/>
    <w:rsid w:val="00F337F8"/>
    <w:rsid w:val="00F34463"/>
    <w:rsid w:val="00F35644"/>
    <w:rsid w:val="00F3636E"/>
    <w:rsid w:val="00F37100"/>
    <w:rsid w:val="00F40817"/>
    <w:rsid w:val="00F4194B"/>
    <w:rsid w:val="00F43D32"/>
    <w:rsid w:val="00F44D8F"/>
    <w:rsid w:val="00F45C0E"/>
    <w:rsid w:val="00F47566"/>
    <w:rsid w:val="00F47A8E"/>
    <w:rsid w:val="00F47BD0"/>
    <w:rsid w:val="00F50565"/>
    <w:rsid w:val="00F5102E"/>
    <w:rsid w:val="00F51BEA"/>
    <w:rsid w:val="00F52316"/>
    <w:rsid w:val="00F53063"/>
    <w:rsid w:val="00F53C25"/>
    <w:rsid w:val="00F543D5"/>
    <w:rsid w:val="00F5493D"/>
    <w:rsid w:val="00F54B22"/>
    <w:rsid w:val="00F54D80"/>
    <w:rsid w:val="00F565BC"/>
    <w:rsid w:val="00F5666B"/>
    <w:rsid w:val="00F61680"/>
    <w:rsid w:val="00F636B1"/>
    <w:rsid w:val="00F64333"/>
    <w:rsid w:val="00F64867"/>
    <w:rsid w:val="00F666BB"/>
    <w:rsid w:val="00F66919"/>
    <w:rsid w:val="00F67E4E"/>
    <w:rsid w:val="00F70E65"/>
    <w:rsid w:val="00F70F94"/>
    <w:rsid w:val="00F731D2"/>
    <w:rsid w:val="00F73278"/>
    <w:rsid w:val="00F74454"/>
    <w:rsid w:val="00F76333"/>
    <w:rsid w:val="00F77279"/>
    <w:rsid w:val="00F802C8"/>
    <w:rsid w:val="00F809FE"/>
    <w:rsid w:val="00F81D6B"/>
    <w:rsid w:val="00F82A4F"/>
    <w:rsid w:val="00F850B4"/>
    <w:rsid w:val="00F8526E"/>
    <w:rsid w:val="00F87A14"/>
    <w:rsid w:val="00F91515"/>
    <w:rsid w:val="00F941EA"/>
    <w:rsid w:val="00F952A1"/>
    <w:rsid w:val="00F95B32"/>
    <w:rsid w:val="00F9693F"/>
    <w:rsid w:val="00F970D0"/>
    <w:rsid w:val="00F97E70"/>
    <w:rsid w:val="00FA256A"/>
    <w:rsid w:val="00FA52C8"/>
    <w:rsid w:val="00FA6289"/>
    <w:rsid w:val="00FA797D"/>
    <w:rsid w:val="00FA7CAB"/>
    <w:rsid w:val="00FB0067"/>
    <w:rsid w:val="00FB06AF"/>
    <w:rsid w:val="00FB07E6"/>
    <w:rsid w:val="00FB0A75"/>
    <w:rsid w:val="00FB0D52"/>
    <w:rsid w:val="00FB1365"/>
    <w:rsid w:val="00FB1A6B"/>
    <w:rsid w:val="00FC07F2"/>
    <w:rsid w:val="00FC1418"/>
    <w:rsid w:val="00FC207B"/>
    <w:rsid w:val="00FC2237"/>
    <w:rsid w:val="00FC28BD"/>
    <w:rsid w:val="00FC3A58"/>
    <w:rsid w:val="00FC4DDF"/>
    <w:rsid w:val="00FC5D0A"/>
    <w:rsid w:val="00FC64B9"/>
    <w:rsid w:val="00FC68AB"/>
    <w:rsid w:val="00FD24A6"/>
    <w:rsid w:val="00FD2FF7"/>
    <w:rsid w:val="00FD3903"/>
    <w:rsid w:val="00FD3C8C"/>
    <w:rsid w:val="00FD40E9"/>
    <w:rsid w:val="00FD4DFE"/>
    <w:rsid w:val="00FD54FF"/>
    <w:rsid w:val="00FD6E43"/>
    <w:rsid w:val="00FD7D6F"/>
    <w:rsid w:val="00FE0CA7"/>
    <w:rsid w:val="00FE3186"/>
    <w:rsid w:val="00FE35E2"/>
    <w:rsid w:val="00FE4DDF"/>
    <w:rsid w:val="00FE7082"/>
    <w:rsid w:val="00FF088C"/>
    <w:rsid w:val="00FF19FC"/>
    <w:rsid w:val="00FF2A7F"/>
    <w:rsid w:val="00FF446C"/>
    <w:rsid w:val="00FF449D"/>
    <w:rsid w:val="00FF4B05"/>
    <w:rsid w:val="00FF77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34A44F"/>
  <w15:chartTrackingRefBased/>
  <w15:docId w15:val="{CE3E96C7-12BF-422A-A1A6-B89FAE0AAD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1418"/>
  </w:style>
  <w:style w:type="paragraph" w:styleId="Heading1">
    <w:name w:val="heading 1"/>
    <w:basedOn w:val="Normal"/>
    <w:next w:val="Normal"/>
    <w:link w:val="Heading1Char"/>
    <w:uiPriority w:val="9"/>
    <w:qFormat/>
    <w:rsid w:val="00C4430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696A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EndNoteBibliographyTitle">
    <w:name w:val="EndNote Bibliography Title"/>
    <w:basedOn w:val="Normal"/>
    <w:link w:val="EndNoteBibliographyTitleChar"/>
    <w:rsid w:val="00682C9A"/>
    <w:pPr>
      <w:spacing w:after="0"/>
      <w:jc w:val="center"/>
    </w:pPr>
    <w:rPr>
      <w:rFonts w:ascii="Calibri" w:hAnsi="Calibri" w:cs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682C9A"/>
    <w:rPr>
      <w:rFonts w:ascii="Calibri" w:hAnsi="Calibri" w:cs="Calibri"/>
      <w:noProof/>
    </w:rPr>
  </w:style>
  <w:style w:type="paragraph" w:customStyle="1" w:styleId="EndNoteBibliography">
    <w:name w:val="EndNote Bibliography"/>
    <w:basedOn w:val="Normal"/>
    <w:link w:val="EndNoteBibliographyChar"/>
    <w:rsid w:val="00682C9A"/>
    <w:pPr>
      <w:spacing w:line="240" w:lineRule="auto"/>
    </w:pPr>
    <w:rPr>
      <w:rFonts w:ascii="Calibri" w:hAnsi="Calibri" w:cs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682C9A"/>
    <w:rPr>
      <w:rFonts w:ascii="Calibri" w:hAnsi="Calibri" w:cs="Calibri"/>
      <w:noProof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D09C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D09C9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5743F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5743FC"/>
    <w:rPr>
      <w:rFonts w:ascii="Courier New" w:eastAsia="Times New Roman" w:hAnsi="Courier New" w:cs="Courier New"/>
      <w:sz w:val="20"/>
      <w:szCs w:val="20"/>
    </w:rPr>
  </w:style>
  <w:style w:type="character" w:customStyle="1" w:styleId="sstemplatetextoasis">
    <w:name w:val="ss_template_text_oasis"/>
    <w:basedOn w:val="DefaultParagraphFont"/>
    <w:rsid w:val="005743FC"/>
  </w:style>
  <w:style w:type="character" w:customStyle="1" w:styleId="freesurfertexttrue">
    <w:name w:val="freesurfer_text_true"/>
    <w:basedOn w:val="DefaultParagraphFont"/>
    <w:rsid w:val="005743FC"/>
  </w:style>
  <w:style w:type="character" w:styleId="Hyperlink">
    <w:name w:val="Hyperlink"/>
    <w:basedOn w:val="DefaultParagraphFont"/>
    <w:uiPriority w:val="99"/>
    <w:unhideWhenUsed/>
    <w:rsid w:val="005743FC"/>
    <w:rPr>
      <w:color w:val="0000FF"/>
      <w:u w:val="single"/>
    </w:rPr>
  </w:style>
  <w:style w:type="character" w:customStyle="1" w:styleId="slicetimetexttrue">
    <w:name w:val="slicetime_text_true"/>
    <w:basedOn w:val="DefaultParagraphFont"/>
    <w:rsid w:val="005743FC"/>
  </w:style>
  <w:style w:type="character" w:customStyle="1" w:styleId="sdctextsyn">
    <w:name w:val="sdc_text_syn"/>
    <w:basedOn w:val="DefaultParagraphFont"/>
    <w:rsid w:val="005743FC"/>
  </w:style>
  <w:style w:type="character" w:customStyle="1" w:styleId="doftextsix">
    <w:name w:val="dof_text_six"/>
    <w:basedOn w:val="DefaultParagraphFont"/>
    <w:rsid w:val="005743FC"/>
  </w:style>
  <w:style w:type="character" w:customStyle="1" w:styleId="aromatexttrue">
    <w:name w:val="aroma_text_true"/>
    <w:basedOn w:val="DefaultParagraphFont"/>
    <w:rsid w:val="005743FC"/>
  </w:style>
  <w:style w:type="paragraph" w:styleId="Header">
    <w:name w:val="header"/>
    <w:basedOn w:val="Normal"/>
    <w:link w:val="HeaderChar"/>
    <w:uiPriority w:val="99"/>
    <w:unhideWhenUsed/>
    <w:rsid w:val="00FB0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0D52"/>
  </w:style>
  <w:style w:type="paragraph" w:styleId="Footer">
    <w:name w:val="footer"/>
    <w:basedOn w:val="Normal"/>
    <w:link w:val="FooterChar"/>
    <w:uiPriority w:val="99"/>
    <w:unhideWhenUsed/>
    <w:rsid w:val="00FB0D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0D52"/>
  </w:style>
  <w:style w:type="paragraph" w:styleId="CommentText">
    <w:name w:val="annotation text"/>
    <w:basedOn w:val="Normal"/>
    <w:link w:val="CommentTextChar"/>
    <w:uiPriority w:val="99"/>
    <w:semiHidden/>
    <w:unhideWhenUsed/>
    <w:rsid w:val="00D601A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601A2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D601A2"/>
    <w:rPr>
      <w:sz w:val="16"/>
      <w:szCs w:val="16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7659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76594"/>
    <w:rPr>
      <w:rFonts w:ascii="Courier New" w:eastAsia="Times New Roman" w:hAnsi="Courier New" w:cs="Courier New"/>
      <w:sz w:val="20"/>
      <w:szCs w:val="20"/>
    </w:rPr>
  </w:style>
  <w:style w:type="character" w:customStyle="1" w:styleId="n">
    <w:name w:val="n"/>
    <w:basedOn w:val="DefaultParagraphFont"/>
    <w:rsid w:val="00476594"/>
  </w:style>
  <w:style w:type="character" w:customStyle="1" w:styleId="o">
    <w:name w:val="o"/>
    <w:basedOn w:val="DefaultParagraphFont"/>
    <w:rsid w:val="00476594"/>
  </w:style>
  <w:style w:type="character" w:customStyle="1" w:styleId="p">
    <w:name w:val="p"/>
    <w:basedOn w:val="DefaultParagraphFont"/>
    <w:rsid w:val="0047659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505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505F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874CE9"/>
    <w:rPr>
      <w:color w:val="605E5C"/>
      <w:shd w:val="clear" w:color="auto" w:fill="E1DFDD"/>
    </w:rPr>
  </w:style>
  <w:style w:type="character" w:customStyle="1" w:styleId="Heading2Char">
    <w:name w:val="Heading 2 Char"/>
    <w:basedOn w:val="DefaultParagraphFont"/>
    <w:link w:val="Heading2"/>
    <w:uiPriority w:val="9"/>
    <w:rsid w:val="00696A86"/>
    <w:rPr>
      <w:rFonts w:ascii="Times New Roman" w:eastAsia="Times New Roman" w:hAnsi="Times New Roman" w:cs="Times New Roman"/>
      <w:b/>
      <w:bCs/>
      <w:sz w:val="36"/>
      <w:szCs w:val="36"/>
    </w:rPr>
  </w:style>
  <w:style w:type="table" w:styleId="TableGrid">
    <w:name w:val="Table Grid"/>
    <w:basedOn w:val="TableNormal"/>
    <w:uiPriority w:val="39"/>
    <w:rsid w:val="0036586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4">
    <w:name w:val="Plain Table 4"/>
    <w:basedOn w:val="TableNormal"/>
    <w:uiPriority w:val="44"/>
    <w:rsid w:val="00365867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paragraph" w:styleId="NoSpacing">
    <w:name w:val="No Spacing"/>
    <w:uiPriority w:val="1"/>
    <w:qFormat/>
    <w:rsid w:val="00703159"/>
    <w:pPr>
      <w:spacing w:after="0" w:line="240" w:lineRule="auto"/>
    </w:pPr>
  </w:style>
  <w:style w:type="character" w:styleId="PlaceholderText">
    <w:name w:val="Placeholder Text"/>
    <w:basedOn w:val="DefaultParagraphFont"/>
    <w:uiPriority w:val="99"/>
    <w:semiHidden/>
    <w:rsid w:val="00A353D2"/>
    <w:rPr>
      <w:color w:val="808080"/>
    </w:rPr>
  </w:style>
  <w:style w:type="character" w:customStyle="1" w:styleId="Heading1Char">
    <w:name w:val="Heading 1 Char"/>
    <w:basedOn w:val="DefaultParagraphFont"/>
    <w:link w:val="Heading1"/>
    <w:uiPriority w:val="9"/>
    <w:rsid w:val="00C4430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9459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02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103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6483927">
          <w:marLeft w:val="0"/>
          <w:marRight w:val="108"/>
          <w:marTop w:val="18"/>
          <w:marBottom w:val="108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234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17717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416724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71192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03960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884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3509343">
          <w:marLeft w:val="126"/>
          <w:marRight w:val="126"/>
          <w:marTop w:val="0"/>
          <w:marBottom w:val="126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511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51214">
                  <w:marLeft w:val="0"/>
                  <w:marRight w:val="108"/>
                  <w:marTop w:val="18"/>
                  <w:marBottom w:val="108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722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2501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049563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96097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350974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3813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88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5490D5-2BBD-9C45-8DA4-FC32C6E5B5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7</TotalTime>
  <Pages>1</Pages>
  <Words>20</Words>
  <Characters>11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ib Thapa</dc:creator>
  <cp:keywords/>
  <dc:description/>
  <cp:lastModifiedBy>Trib Thapa</cp:lastModifiedBy>
  <cp:revision>31</cp:revision>
  <dcterms:created xsi:type="dcterms:W3CDTF">2021-05-27T23:56:00Z</dcterms:created>
  <dcterms:modified xsi:type="dcterms:W3CDTF">2021-06-26T20:55:00Z</dcterms:modified>
</cp:coreProperties>
</file>